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885EFF" w14:textId="08BFD8AB"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6841605F" w:rsidR="004970E8" w:rsidRPr="00F14344" w:rsidRDefault="00B63130" w:rsidP="007B2FB0">
      <w:pPr>
        <w:spacing w:after="0"/>
        <w:jc w:val="center"/>
        <w:rPr>
          <w:rFonts w:ascii="Arial" w:hAnsi="Arial" w:cs="Arial"/>
          <w:b/>
          <w:sz w:val="28"/>
          <w:szCs w:val="28"/>
        </w:rPr>
      </w:pPr>
      <w:r>
        <w:rPr>
          <w:rFonts w:ascii="Arial" w:hAnsi="Arial" w:cs="Arial"/>
          <w:b/>
          <w:sz w:val="28"/>
          <w:szCs w:val="28"/>
        </w:rPr>
        <w:t>September 28</w:t>
      </w:r>
      <w:r w:rsidR="005B54FC">
        <w:rPr>
          <w:rFonts w:ascii="Arial" w:hAnsi="Arial" w:cs="Arial"/>
          <w:b/>
          <w:sz w:val="28"/>
          <w:szCs w:val="28"/>
        </w:rPr>
        <w:t>, 2024</w:t>
      </w:r>
    </w:p>
    <w:p w14:paraId="79639AFF" w14:textId="77777777" w:rsidR="004970E8" w:rsidRPr="00876417" w:rsidRDefault="004970E8" w:rsidP="004970E8">
      <w:pPr>
        <w:spacing w:after="0"/>
        <w:rPr>
          <w:rFonts w:ascii="Arial" w:hAnsi="Arial" w:cs="Arial"/>
        </w:rPr>
      </w:pPr>
    </w:p>
    <w:p w14:paraId="7D3E1B6C" w14:textId="1982D1F1"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D97A35">
        <w:rPr>
          <w:rFonts w:ascii="Arial" w:hAnsi="Arial" w:cs="Arial"/>
        </w:rPr>
        <w:t>10:3</w:t>
      </w:r>
      <w:r w:rsidR="00B63130">
        <w:rPr>
          <w:rFonts w:ascii="Arial" w:hAnsi="Arial" w:cs="Arial"/>
        </w:rPr>
        <w:t>5</w:t>
      </w:r>
      <w:r w:rsidR="00D97A35">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3B4FA2">
        <w:rPr>
          <w:rFonts w:ascii="Arial" w:hAnsi="Arial" w:cs="Arial"/>
        </w:rPr>
        <w:t>in the</w:t>
      </w:r>
      <w:r w:rsidR="00D97A35">
        <w:rPr>
          <w:rFonts w:ascii="Arial" w:hAnsi="Arial" w:cs="Arial"/>
        </w:rPr>
        <w:t xml:space="preserve"> Lewisto</w:t>
      </w:r>
      <w:r w:rsidR="00B63130">
        <w:rPr>
          <w:rFonts w:ascii="Arial" w:hAnsi="Arial" w:cs="Arial"/>
        </w:rPr>
        <w:t>n Library</w:t>
      </w:r>
      <w:r w:rsidR="00D97A35">
        <w:rPr>
          <w:rFonts w:ascii="Arial" w:hAnsi="Arial" w:cs="Arial"/>
        </w:rPr>
        <w:t>.</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570E89FE" w14:textId="6AE2F296" w:rsidR="00EC01A0" w:rsidRPr="004D022A" w:rsidRDefault="009D1686" w:rsidP="000570E1">
      <w:pPr>
        <w:spacing w:line="240" w:lineRule="auto"/>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B76F3F">
        <w:rPr>
          <w:rFonts w:ascii="Arial" w:hAnsi="Arial" w:cs="Arial"/>
        </w:rPr>
        <w:t xml:space="preserve">Tom Conquest, Bill Siegrist, Judd </w:t>
      </w:r>
      <w:proofErr w:type="spellStart"/>
      <w:r w:rsidR="00B76F3F">
        <w:rPr>
          <w:rFonts w:ascii="Arial" w:hAnsi="Arial" w:cs="Arial"/>
        </w:rPr>
        <w:t>Wellard</w:t>
      </w:r>
      <w:proofErr w:type="spellEnd"/>
      <w:r w:rsidR="00B76F3F">
        <w:rPr>
          <w:rFonts w:ascii="Arial" w:hAnsi="Arial" w:cs="Arial"/>
        </w:rPr>
        <w:t xml:space="preserve">, Pete Stephens, Tom Page, Tim Manganello, </w:t>
      </w:r>
      <w:r w:rsidR="00B63130">
        <w:rPr>
          <w:rFonts w:ascii="Arial" w:hAnsi="Arial" w:cs="Arial"/>
        </w:rPr>
        <w:t xml:space="preserve">Colin </w:t>
      </w:r>
      <w:r w:rsidR="004D022A">
        <w:rPr>
          <w:rFonts w:ascii="Arial" w:hAnsi="Arial" w:cs="Arial"/>
        </w:rPr>
        <w:t>Gibbings</w:t>
      </w: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477F4F30" w:rsidR="006601EB" w:rsidRPr="00876417" w:rsidRDefault="004D022A" w:rsidP="00ED5FBC">
      <w:pPr>
        <w:spacing w:after="0"/>
        <w:rPr>
          <w:rFonts w:ascii="Arial" w:hAnsi="Arial" w:cs="Arial"/>
        </w:rPr>
      </w:pPr>
      <w:r>
        <w:rPr>
          <w:rFonts w:ascii="Arial" w:hAnsi="Arial" w:cs="Arial"/>
        </w:rPr>
        <w:t>The Board approved the July and August Board meeting minutes and the August membership meeting minutes</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2AE15D85" w14:textId="2751A871" w:rsidR="00A03EC6" w:rsidRDefault="00560EFA" w:rsidP="00451801">
      <w:pPr>
        <w:spacing w:after="0"/>
        <w:rPr>
          <w:rFonts w:ascii="Arial" w:hAnsi="Arial" w:cs="Arial"/>
          <w:bCs/>
        </w:rPr>
      </w:pPr>
      <w:r>
        <w:rPr>
          <w:rFonts w:ascii="Arial" w:hAnsi="Arial" w:cs="Arial"/>
          <w:bCs/>
        </w:rPr>
        <w:t xml:space="preserve">Tom Conquest stated he had gotten a call from a TLPOA member about the amount of foam appearing on West Twin Lake.  Judd explained the foam is naturally occurring and does not pose a problem.  </w:t>
      </w:r>
    </w:p>
    <w:p w14:paraId="2AC59E27" w14:textId="77777777" w:rsidR="000634CD" w:rsidRDefault="000634CD" w:rsidP="00451801">
      <w:pPr>
        <w:spacing w:after="0"/>
        <w:rPr>
          <w:rFonts w:ascii="Arial" w:hAnsi="Arial" w:cs="Arial"/>
          <w:bCs/>
        </w:rPr>
      </w:pPr>
    </w:p>
    <w:p w14:paraId="1132F782" w14:textId="13A08597" w:rsidR="000634CD" w:rsidRDefault="00462A46" w:rsidP="00451801">
      <w:pPr>
        <w:spacing w:after="0"/>
        <w:rPr>
          <w:rFonts w:ascii="Arial" w:hAnsi="Arial" w:cs="Arial"/>
          <w:bCs/>
        </w:rPr>
      </w:pPr>
      <w:r>
        <w:rPr>
          <w:rFonts w:ascii="Arial" w:hAnsi="Arial" w:cs="Arial"/>
          <w:bCs/>
        </w:rPr>
        <w:t>Colin reviewed the EGLE map showing where PFAS had been found</w:t>
      </w:r>
      <w:r w:rsidR="00744A77">
        <w:rPr>
          <w:rFonts w:ascii="Arial" w:hAnsi="Arial" w:cs="Arial"/>
          <w:bCs/>
        </w:rPr>
        <w:t xml:space="preserve"> across the state of Michigan</w:t>
      </w:r>
      <w:r>
        <w:rPr>
          <w:rFonts w:ascii="Arial" w:hAnsi="Arial" w:cs="Arial"/>
          <w:bCs/>
        </w:rPr>
        <w:t xml:space="preserve">.  There are three sites in Lewiston, one in the canal near the marina and two near the boat launch on East Twin.  They are only at the surface level and no PFAS were found in the well water tested.  They will update the results after additional testing is completed this fall.  Judd said that he had his </w:t>
      </w:r>
      <w:r w:rsidR="00944CA7">
        <w:rPr>
          <w:rFonts w:ascii="Arial" w:hAnsi="Arial" w:cs="Arial"/>
          <w:bCs/>
        </w:rPr>
        <w:t xml:space="preserve">well </w:t>
      </w:r>
      <w:r>
        <w:rPr>
          <w:rFonts w:ascii="Arial" w:hAnsi="Arial" w:cs="Arial"/>
          <w:bCs/>
        </w:rPr>
        <w:t>water tested which shown no PFAS.</w:t>
      </w:r>
    </w:p>
    <w:p w14:paraId="2E8BC517" w14:textId="77777777" w:rsidR="00BC2BA5" w:rsidRDefault="00BC2BA5" w:rsidP="00451801">
      <w:pPr>
        <w:spacing w:after="0"/>
        <w:rPr>
          <w:rFonts w:ascii="Arial" w:hAnsi="Arial" w:cs="Arial"/>
          <w:bCs/>
        </w:rPr>
      </w:pPr>
    </w:p>
    <w:p w14:paraId="35DDF870" w14:textId="0D52C60F" w:rsidR="00B66072" w:rsidRDefault="00B66072" w:rsidP="00B66072">
      <w:pPr>
        <w:spacing w:after="0"/>
        <w:rPr>
          <w:rFonts w:ascii="Arial" w:hAnsi="Arial" w:cs="Arial"/>
          <w:b/>
          <w:u w:val="single"/>
        </w:rPr>
      </w:pPr>
      <w:r>
        <w:rPr>
          <w:rFonts w:ascii="Arial" w:hAnsi="Arial" w:cs="Arial"/>
          <w:b/>
          <w:u w:val="single"/>
        </w:rPr>
        <w:t xml:space="preserve">Action Items </w:t>
      </w:r>
      <w:r w:rsidR="006C0BF4">
        <w:rPr>
          <w:rFonts w:ascii="Arial" w:hAnsi="Arial" w:cs="Arial"/>
          <w:b/>
          <w:u w:val="single"/>
        </w:rPr>
        <w:t>from</w:t>
      </w:r>
      <w:r>
        <w:rPr>
          <w:rFonts w:ascii="Arial" w:hAnsi="Arial" w:cs="Arial"/>
          <w:b/>
          <w:u w:val="single"/>
        </w:rPr>
        <w:t xml:space="preserve"> J</w:t>
      </w:r>
      <w:r w:rsidR="00F7074C">
        <w:rPr>
          <w:rFonts w:ascii="Arial" w:hAnsi="Arial" w:cs="Arial"/>
          <w:b/>
          <w:u w:val="single"/>
        </w:rPr>
        <w:t>u</w:t>
      </w:r>
      <w:r w:rsidR="00BC2BA5">
        <w:rPr>
          <w:rFonts w:ascii="Arial" w:hAnsi="Arial" w:cs="Arial"/>
          <w:b/>
          <w:u w:val="single"/>
        </w:rPr>
        <w:t>ly</w:t>
      </w:r>
      <w:r>
        <w:rPr>
          <w:rFonts w:ascii="Arial" w:hAnsi="Arial" w:cs="Arial"/>
          <w:b/>
          <w:u w:val="single"/>
        </w:rPr>
        <w:t xml:space="preserve"> </w:t>
      </w:r>
      <w:r w:rsidR="00DD4163">
        <w:rPr>
          <w:rFonts w:ascii="Arial" w:hAnsi="Arial" w:cs="Arial"/>
          <w:b/>
          <w:u w:val="single"/>
        </w:rPr>
        <w:t xml:space="preserve">and August Board </w:t>
      </w:r>
      <w:r>
        <w:rPr>
          <w:rFonts w:ascii="Arial" w:hAnsi="Arial" w:cs="Arial"/>
          <w:b/>
          <w:u w:val="single"/>
        </w:rPr>
        <w:t>Meeting</w:t>
      </w:r>
      <w:r w:rsidR="00DD4163">
        <w:rPr>
          <w:rFonts w:ascii="Arial" w:hAnsi="Arial" w:cs="Arial"/>
          <w:b/>
          <w:u w:val="single"/>
        </w:rPr>
        <w:t>s</w:t>
      </w:r>
      <w:r w:rsidRPr="00D459D4">
        <w:rPr>
          <w:rFonts w:ascii="Arial" w:hAnsi="Arial" w:cs="Arial"/>
          <w:b/>
          <w:u w:val="single"/>
        </w:rPr>
        <w:t>:</w:t>
      </w:r>
    </w:p>
    <w:p w14:paraId="6942601C" w14:textId="75AD56F2" w:rsidR="00451801" w:rsidRPr="00451801" w:rsidRDefault="00185B60" w:rsidP="00451801">
      <w:pPr>
        <w:spacing w:after="0"/>
        <w:rPr>
          <w:rFonts w:ascii="Arial" w:hAnsi="Arial" w:cs="Arial"/>
          <w:bCs/>
        </w:rPr>
      </w:pPr>
      <w:r>
        <w:rPr>
          <w:rFonts w:ascii="Arial" w:hAnsi="Arial" w:cs="Arial"/>
          <w:bCs/>
        </w:rPr>
        <w:t>Various action items were discussed.</w:t>
      </w:r>
    </w:p>
    <w:p w14:paraId="25024558" w14:textId="77777777" w:rsidR="00BC2BA5" w:rsidRDefault="00BC2BA5" w:rsidP="00D5453F">
      <w:pPr>
        <w:spacing w:after="0"/>
        <w:rPr>
          <w:rFonts w:ascii="Arial" w:hAnsi="Arial" w:cs="Arial"/>
          <w:b/>
          <w:sz w:val="24"/>
          <w:szCs w:val="24"/>
        </w:rPr>
      </w:pPr>
    </w:p>
    <w:p w14:paraId="17EBA6EC" w14:textId="14E15EE5"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010FE62E" w14:textId="77777777" w:rsidR="007B33CD" w:rsidRDefault="007B33CD" w:rsidP="00893FD6">
      <w:pPr>
        <w:spacing w:after="0"/>
        <w:rPr>
          <w:rFonts w:ascii="Arial" w:hAnsi="Arial" w:cs="Arial"/>
          <w:b/>
          <w:u w:val="single"/>
        </w:rPr>
      </w:pPr>
    </w:p>
    <w:p w14:paraId="0CDE52EB" w14:textId="72A15434" w:rsidR="00277555" w:rsidRDefault="00185B60" w:rsidP="00277555">
      <w:pPr>
        <w:spacing w:after="0"/>
        <w:rPr>
          <w:rFonts w:ascii="Arial" w:hAnsi="Arial" w:cs="Arial"/>
          <w:bCs/>
        </w:rPr>
      </w:pPr>
      <w:r>
        <w:rPr>
          <w:rFonts w:ascii="Arial" w:hAnsi="Arial" w:cs="Arial"/>
          <w:b/>
          <w:u w:val="single"/>
        </w:rPr>
        <w:t>Setback Requirements</w:t>
      </w:r>
      <w:r w:rsidR="00277555">
        <w:rPr>
          <w:rFonts w:ascii="Arial" w:hAnsi="Arial" w:cs="Arial"/>
          <w:b/>
          <w:u w:val="single"/>
        </w:rPr>
        <w:t>:</w:t>
      </w:r>
    </w:p>
    <w:p w14:paraId="45C23A4D" w14:textId="122472ED" w:rsidR="00890392" w:rsidRPr="00185B60" w:rsidRDefault="00562F79" w:rsidP="00D06A86">
      <w:pPr>
        <w:spacing w:after="0"/>
        <w:rPr>
          <w:rFonts w:ascii="Arial" w:hAnsi="Arial" w:cs="Arial"/>
          <w:color w:val="000000"/>
        </w:rPr>
      </w:pPr>
      <w:bookmarkStart w:id="0" w:name="_Hlk162256449"/>
      <w:r>
        <w:rPr>
          <w:rFonts w:ascii="Arial" w:hAnsi="Arial" w:cs="Arial"/>
          <w:color w:val="000000"/>
        </w:rPr>
        <w:t>Judd attended t</w:t>
      </w:r>
      <w:r w:rsidR="00185B60">
        <w:rPr>
          <w:rFonts w:ascii="Arial" w:hAnsi="Arial" w:cs="Arial"/>
          <w:color w:val="000000"/>
        </w:rPr>
        <w:t xml:space="preserve">he </w:t>
      </w:r>
      <w:r>
        <w:rPr>
          <w:rFonts w:ascii="Arial" w:hAnsi="Arial" w:cs="Arial"/>
          <w:color w:val="000000"/>
        </w:rPr>
        <w:t>meeting at which the T</w:t>
      </w:r>
      <w:r w:rsidR="00185B60">
        <w:rPr>
          <w:rFonts w:ascii="Arial" w:hAnsi="Arial" w:cs="Arial"/>
          <w:color w:val="000000"/>
        </w:rPr>
        <w:t>ownship approved the reduction in the setback requirement from 75 to 55 feet</w:t>
      </w:r>
      <w:r w:rsidR="00B013A1">
        <w:rPr>
          <w:rFonts w:ascii="Arial" w:hAnsi="Arial" w:cs="Arial"/>
          <w:color w:val="000000"/>
        </w:rPr>
        <w:t xml:space="preserve"> </w:t>
      </w:r>
      <w:r w:rsidR="0090291C">
        <w:rPr>
          <w:rFonts w:ascii="Arial" w:hAnsi="Arial" w:cs="Arial"/>
          <w:color w:val="000000"/>
        </w:rPr>
        <w:t xml:space="preserve">against the </w:t>
      </w:r>
      <w:r w:rsidR="00432019">
        <w:rPr>
          <w:rFonts w:ascii="Arial" w:hAnsi="Arial" w:cs="Arial"/>
          <w:color w:val="000000"/>
        </w:rPr>
        <w:t xml:space="preserve">recent </w:t>
      </w:r>
      <w:r w:rsidR="0090291C">
        <w:rPr>
          <w:rFonts w:ascii="Arial" w:hAnsi="Arial" w:cs="Arial"/>
          <w:color w:val="000000"/>
        </w:rPr>
        <w:t xml:space="preserve">TLPOA </w:t>
      </w:r>
      <w:r w:rsidR="00303E5F">
        <w:rPr>
          <w:rFonts w:ascii="Arial" w:hAnsi="Arial" w:cs="Arial"/>
          <w:color w:val="000000"/>
        </w:rPr>
        <w:t xml:space="preserve">letter </w:t>
      </w:r>
      <w:r w:rsidR="00892CB1">
        <w:rPr>
          <w:rFonts w:ascii="Arial" w:hAnsi="Arial" w:cs="Arial"/>
          <w:color w:val="000000"/>
        </w:rPr>
        <w:t xml:space="preserve">to the Township </w:t>
      </w:r>
      <w:r w:rsidR="00303E5F">
        <w:rPr>
          <w:rFonts w:ascii="Arial" w:hAnsi="Arial" w:cs="Arial"/>
          <w:color w:val="000000"/>
        </w:rPr>
        <w:t xml:space="preserve">requesting the setback </w:t>
      </w:r>
      <w:r w:rsidR="00432019">
        <w:rPr>
          <w:rFonts w:ascii="Arial" w:hAnsi="Arial" w:cs="Arial"/>
          <w:color w:val="000000"/>
        </w:rPr>
        <w:t>remain at 75 feet.</w:t>
      </w:r>
      <w:r w:rsidR="00336B9E">
        <w:rPr>
          <w:rFonts w:ascii="Arial" w:hAnsi="Arial" w:cs="Arial"/>
          <w:color w:val="000000"/>
        </w:rPr>
        <w:t xml:space="preserve"> </w:t>
      </w:r>
      <w:r w:rsidR="00185B60">
        <w:rPr>
          <w:rFonts w:ascii="Arial" w:hAnsi="Arial" w:cs="Arial"/>
          <w:color w:val="000000"/>
        </w:rPr>
        <w:t>Judd stated he attended the meeting.</w:t>
      </w:r>
    </w:p>
    <w:p w14:paraId="7EBFCE22" w14:textId="77777777" w:rsidR="00185B60" w:rsidRDefault="00185B60" w:rsidP="00F70ED9">
      <w:pPr>
        <w:spacing w:after="0"/>
        <w:rPr>
          <w:rFonts w:ascii="Arial" w:hAnsi="Arial" w:cs="Arial"/>
          <w:b/>
          <w:bCs/>
          <w:color w:val="000000"/>
          <w:u w:val="single"/>
        </w:rPr>
      </w:pPr>
    </w:p>
    <w:p w14:paraId="75AA060A" w14:textId="77792CFD" w:rsidR="00F70ED9" w:rsidRDefault="00F70ED9" w:rsidP="00F70ED9">
      <w:pPr>
        <w:spacing w:after="0"/>
        <w:rPr>
          <w:rFonts w:ascii="Arial" w:hAnsi="Arial" w:cs="Arial"/>
          <w:b/>
          <w:bCs/>
          <w:color w:val="000000"/>
          <w:u w:val="single"/>
        </w:rPr>
      </w:pPr>
      <w:r>
        <w:rPr>
          <w:rFonts w:ascii="Arial" w:hAnsi="Arial" w:cs="Arial"/>
          <w:b/>
          <w:bCs/>
          <w:color w:val="000000"/>
          <w:u w:val="single"/>
        </w:rPr>
        <w:t>Wake Boats</w:t>
      </w:r>
      <w:r w:rsidRPr="00F62F4D">
        <w:rPr>
          <w:rFonts w:ascii="Arial" w:hAnsi="Arial" w:cs="Arial"/>
          <w:b/>
          <w:bCs/>
          <w:color w:val="000000"/>
          <w:u w:val="single"/>
        </w:rPr>
        <w:t>:</w:t>
      </w:r>
    </w:p>
    <w:p w14:paraId="5204BD79" w14:textId="6081E357" w:rsidR="00185B60" w:rsidRDefault="00185B60" w:rsidP="00F70ED9">
      <w:pPr>
        <w:spacing w:after="0"/>
        <w:rPr>
          <w:rFonts w:ascii="Arial" w:hAnsi="Arial" w:cs="Arial"/>
          <w:color w:val="000000"/>
        </w:rPr>
      </w:pPr>
      <w:r>
        <w:rPr>
          <w:rFonts w:ascii="Arial" w:hAnsi="Arial" w:cs="Arial"/>
          <w:color w:val="000000"/>
        </w:rPr>
        <w:t xml:space="preserve">It was suggested we publish a map showing the locations on each lake where wake boats can be operated </w:t>
      </w:r>
      <w:r w:rsidR="00D777EF">
        <w:rPr>
          <w:rFonts w:ascii="Arial" w:hAnsi="Arial" w:cs="Arial"/>
          <w:color w:val="000000"/>
        </w:rPr>
        <w:t xml:space="preserve">causing the </w:t>
      </w:r>
      <w:r w:rsidR="005A5968">
        <w:rPr>
          <w:rFonts w:ascii="Arial" w:hAnsi="Arial" w:cs="Arial"/>
          <w:color w:val="000000"/>
        </w:rPr>
        <w:t xml:space="preserve">least impact to our lakes </w:t>
      </w:r>
      <w:r w:rsidR="00DB7358">
        <w:rPr>
          <w:rFonts w:ascii="Arial" w:hAnsi="Arial" w:cs="Arial"/>
          <w:color w:val="000000"/>
        </w:rPr>
        <w:t xml:space="preserve">based on </w:t>
      </w:r>
      <w:r w:rsidR="0068361B">
        <w:rPr>
          <w:rFonts w:ascii="Arial" w:hAnsi="Arial" w:cs="Arial"/>
          <w:color w:val="000000"/>
        </w:rPr>
        <w:t xml:space="preserve">published </w:t>
      </w:r>
      <w:r w:rsidR="00131156">
        <w:rPr>
          <w:rFonts w:ascii="Arial" w:hAnsi="Arial" w:cs="Arial"/>
          <w:color w:val="000000"/>
        </w:rPr>
        <w:t>studies</w:t>
      </w:r>
      <w:r w:rsidR="0068361B">
        <w:rPr>
          <w:rFonts w:ascii="Arial" w:hAnsi="Arial" w:cs="Arial"/>
          <w:color w:val="000000"/>
        </w:rPr>
        <w:t xml:space="preserve"> and suggested guidelines</w:t>
      </w:r>
      <w:r>
        <w:rPr>
          <w:rFonts w:ascii="Arial" w:hAnsi="Arial" w:cs="Arial"/>
          <w:color w:val="000000"/>
        </w:rPr>
        <w:t>.</w:t>
      </w:r>
      <w:r w:rsidR="00A526CE">
        <w:rPr>
          <w:rFonts w:ascii="Arial" w:hAnsi="Arial" w:cs="Arial"/>
          <w:color w:val="000000"/>
        </w:rPr>
        <w:t xml:space="preserve"> This was approved by the Board and will be included in the next newsletter</w:t>
      </w:r>
      <w:r w:rsidR="00B14CE6">
        <w:rPr>
          <w:rFonts w:ascii="Arial" w:hAnsi="Arial" w:cs="Arial"/>
          <w:color w:val="000000"/>
        </w:rPr>
        <w:t xml:space="preserve"> and</w:t>
      </w:r>
      <w:r w:rsidR="00A526CE">
        <w:rPr>
          <w:rFonts w:ascii="Arial" w:hAnsi="Arial" w:cs="Arial"/>
          <w:color w:val="000000"/>
        </w:rPr>
        <w:t xml:space="preserve"> added to our website.</w:t>
      </w:r>
    </w:p>
    <w:p w14:paraId="2C935A97" w14:textId="77777777" w:rsidR="00185B60" w:rsidRPr="00185B60" w:rsidRDefault="00185B60" w:rsidP="00F70ED9">
      <w:pPr>
        <w:spacing w:after="0"/>
        <w:rPr>
          <w:rFonts w:ascii="Arial" w:hAnsi="Arial" w:cs="Arial"/>
          <w:color w:val="000000"/>
        </w:rPr>
      </w:pPr>
    </w:p>
    <w:p w14:paraId="53BEBE5B" w14:textId="4E83AB93" w:rsidR="00F70ED9" w:rsidRDefault="00A526CE" w:rsidP="00F70ED9">
      <w:pPr>
        <w:spacing w:after="0"/>
        <w:rPr>
          <w:rFonts w:ascii="Arial" w:hAnsi="Arial" w:cs="Arial"/>
          <w:b/>
          <w:bCs/>
          <w:color w:val="000000"/>
          <w:u w:val="single"/>
        </w:rPr>
      </w:pPr>
      <w:r>
        <w:rPr>
          <w:rFonts w:ascii="Arial" w:hAnsi="Arial" w:cs="Arial"/>
          <w:b/>
          <w:bCs/>
          <w:color w:val="000000"/>
          <w:u w:val="single"/>
        </w:rPr>
        <w:t>Township Master Plan</w:t>
      </w:r>
      <w:r w:rsidR="00F70ED9" w:rsidRPr="00F62F4D">
        <w:rPr>
          <w:rFonts w:ascii="Arial" w:hAnsi="Arial" w:cs="Arial"/>
          <w:b/>
          <w:bCs/>
          <w:color w:val="000000"/>
          <w:u w:val="single"/>
        </w:rPr>
        <w:t>:</w:t>
      </w:r>
    </w:p>
    <w:p w14:paraId="62E729BA" w14:textId="71FB5F50" w:rsidR="00C200D5" w:rsidRDefault="00A526CE" w:rsidP="00F70ED9">
      <w:pPr>
        <w:spacing w:after="0"/>
        <w:rPr>
          <w:rFonts w:ascii="Arial" w:hAnsi="Arial" w:cs="Arial"/>
          <w:color w:val="000000"/>
        </w:rPr>
      </w:pPr>
      <w:r>
        <w:rPr>
          <w:rFonts w:ascii="Arial" w:hAnsi="Arial" w:cs="Arial"/>
          <w:color w:val="000000"/>
        </w:rPr>
        <w:t xml:space="preserve">Albert Township is in the early stages of developing a master plan which will guide the township </w:t>
      </w:r>
      <w:r w:rsidR="001E1804">
        <w:rPr>
          <w:rFonts w:ascii="Arial" w:hAnsi="Arial" w:cs="Arial"/>
          <w:color w:val="000000"/>
        </w:rPr>
        <w:t xml:space="preserve">over the next few years </w:t>
      </w:r>
      <w:r>
        <w:rPr>
          <w:rFonts w:ascii="Arial" w:hAnsi="Arial" w:cs="Arial"/>
          <w:color w:val="000000"/>
        </w:rPr>
        <w:t xml:space="preserve">in the allocation of resources and actions that will be taken to </w:t>
      </w:r>
      <w:r w:rsidR="001E1804">
        <w:rPr>
          <w:rFonts w:ascii="Arial" w:hAnsi="Arial" w:cs="Arial"/>
          <w:color w:val="000000"/>
        </w:rPr>
        <w:t xml:space="preserve">make </w:t>
      </w:r>
      <w:r>
        <w:rPr>
          <w:rFonts w:ascii="Arial" w:hAnsi="Arial" w:cs="Arial"/>
          <w:color w:val="000000"/>
        </w:rPr>
        <w:t>improve</w:t>
      </w:r>
      <w:r w:rsidR="001E1804">
        <w:rPr>
          <w:rFonts w:ascii="Arial" w:hAnsi="Arial" w:cs="Arial"/>
          <w:color w:val="000000"/>
        </w:rPr>
        <w:t>ments in</w:t>
      </w:r>
      <w:r>
        <w:rPr>
          <w:rFonts w:ascii="Arial" w:hAnsi="Arial" w:cs="Arial"/>
          <w:color w:val="000000"/>
        </w:rPr>
        <w:t xml:space="preserve"> the township.  A survey is available in the township website for residents to </w:t>
      </w:r>
      <w:r>
        <w:rPr>
          <w:rFonts w:ascii="Arial" w:hAnsi="Arial" w:cs="Arial"/>
          <w:color w:val="000000"/>
        </w:rPr>
        <w:lastRenderedPageBreak/>
        <w:t xml:space="preserve">complete </w:t>
      </w:r>
      <w:r w:rsidR="00450859">
        <w:rPr>
          <w:rFonts w:ascii="Arial" w:hAnsi="Arial" w:cs="Arial"/>
          <w:color w:val="000000"/>
        </w:rPr>
        <w:t>by September 30</w:t>
      </w:r>
      <w:r w:rsidR="00450859" w:rsidRPr="00450859">
        <w:rPr>
          <w:rFonts w:ascii="Arial" w:hAnsi="Arial" w:cs="Arial"/>
          <w:color w:val="000000"/>
          <w:vertAlign w:val="superscript"/>
        </w:rPr>
        <w:t>th</w:t>
      </w:r>
      <w:r w:rsidR="00450859">
        <w:rPr>
          <w:rFonts w:ascii="Arial" w:hAnsi="Arial" w:cs="Arial"/>
          <w:color w:val="000000"/>
        </w:rPr>
        <w:t xml:space="preserve"> </w:t>
      </w:r>
      <w:r>
        <w:rPr>
          <w:rFonts w:ascii="Arial" w:hAnsi="Arial" w:cs="Arial"/>
          <w:color w:val="000000"/>
        </w:rPr>
        <w:t>to provide ideas and suggestions</w:t>
      </w:r>
      <w:r w:rsidR="008F62DC">
        <w:rPr>
          <w:rFonts w:ascii="Arial" w:hAnsi="Arial" w:cs="Arial"/>
          <w:color w:val="000000"/>
        </w:rPr>
        <w:t xml:space="preserve"> for what to include in the plan.  Tom Conquest stated there was a township meeting on Monday which John Jackson attended.    </w:t>
      </w:r>
      <w:r w:rsidR="00CD5F26">
        <w:rPr>
          <w:rFonts w:ascii="Arial" w:hAnsi="Arial" w:cs="Arial"/>
          <w:color w:val="000000"/>
        </w:rPr>
        <w:t xml:space="preserve">In John’s email to the </w:t>
      </w:r>
      <w:r w:rsidR="00271BB1">
        <w:rPr>
          <w:rFonts w:ascii="Arial" w:hAnsi="Arial" w:cs="Arial"/>
          <w:color w:val="000000"/>
        </w:rPr>
        <w:t>TLPOA b</w:t>
      </w:r>
      <w:r w:rsidR="00CD5F26">
        <w:rPr>
          <w:rFonts w:ascii="Arial" w:hAnsi="Arial" w:cs="Arial"/>
          <w:color w:val="000000"/>
        </w:rPr>
        <w:t>oard he expressed the importance of lakefront owners completing the survey in order that the master plan include those things most important to maintaining the health of the lakes.</w:t>
      </w:r>
      <w:r w:rsidR="00914C29">
        <w:rPr>
          <w:rFonts w:ascii="Arial" w:hAnsi="Arial" w:cs="Arial"/>
          <w:color w:val="000000"/>
        </w:rPr>
        <w:t xml:space="preserve">  John </w:t>
      </w:r>
      <w:r w:rsidR="00BE5540">
        <w:rPr>
          <w:rFonts w:ascii="Arial" w:hAnsi="Arial" w:cs="Arial"/>
          <w:color w:val="000000"/>
        </w:rPr>
        <w:t>listed</w:t>
      </w:r>
      <w:r w:rsidR="00914C29">
        <w:rPr>
          <w:rFonts w:ascii="Arial" w:hAnsi="Arial" w:cs="Arial"/>
          <w:color w:val="000000"/>
        </w:rPr>
        <w:t xml:space="preserve"> </w:t>
      </w:r>
      <w:r w:rsidR="00BE5540">
        <w:rPr>
          <w:rFonts w:ascii="Arial" w:hAnsi="Arial" w:cs="Arial"/>
          <w:color w:val="000000"/>
        </w:rPr>
        <w:t xml:space="preserve">the following </w:t>
      </w:r>
      <w:r w:rsidR="00914C29">
        <w:rPr>
          <w:rFonts w:ascii="Arial" w:hAnsi="Arial" w:cs="Arial"/>
          <w:color w:val="000000"/>
        </w:rPr>
        <w:t>four critical items he feels should be included</w:t>
      </w:r>
      <w:r w:rsidR="00C200D5">
        <w:rPr>
          <w:rFonts w:ascii="Arial" w:hAnsi="Arial" w:cs="Arial"/>
          <w:color w:val="000000"/>
        </w:rPr>
        <w:t xml:space="preserve"> in the plan:</w:t>
      </w:r>
    </w:p>
    <w:p w14:paraId="647F21AF" w14:textId="1687D8F2" w:rsidR="00C200D5" w:rsidRPr="00C200D5" w:rsidRDefault="00C200D5" w:rsidP="00C200D5">
      <w:pPr>
        <w:numPr>
          <w:ilvl w:val="0"/>
          <w:numId w:val="35"/>
        </w:numPr>
        <w:spacing w:before="100" w:beforeAutospacing="1" w:after="120" w:line="240" w:lineRule="auto"/>
        <w:ind w:left="1080"/>
        <w:rPr>
          <w:rFonts w:ascii="Arial" w:eastAsia="Times New Roman" w:hAnsi="Arial" w:cs="Arial"/>
          <w:color w:val="000000"/>
        </w:rPr>
      </w:pPr>
      <w:r>
        <w:rPr>
          <w:rFonts w:ascii="Arial" w:eastAsia="Times New Roman" w:hAnsi="Arial" w:cs="Arial"/>
          <w:color w:val="000000"/>
        </w:rPr>
        <w:t>A</w:t>
      </w:r>
      <w:r w:rsidRPr="00C200D5">
        <w:rPr>
          <w:rFonts w:ascii="Arial" w:eastAsia="Times New Roman" w:hAnsi="Arial" w:cs="Arial"/>
          <w:color w:val="000000"/>
        </w:rPr>
        <w:t>dherence to greenbelt zoning </w:t>
      </w:r>
    </w:p>
    <w:p w14:paraId="7C3C3187" w14:textId="6775F58B" w:rsidR="00C200D5" w:rsidRPr="00C200D5" w:rsidRDefault="00C200D5" w:rsidP="00C200D5">
      <w:pPr>
        <w:numPr>
          <w:ilvl w:val="0"/>
          <w:numId w:val="35"/>
        </w:numPr>
        <w:spacing w:before="100" w:beforeAutospacing="1" w:after="120" w:line="240" w:lineRule="auto"/>
        <w:ind w:left="1080"/>
        <w:rPr>
          <w:rFonts w:ascii="Arial" w:eastAsia="Times New Roman" w:hAnsi="Arial" w:cs="Arial"/>
          <w:color w:val="000000"/>
        </w:rPr>
      </w:pPr>
      <w:r>
        <w:rPr>
          <w:rFonts w:ascii="Arial" w:eastAsia="Times New Roman" w:hAnsi="Arial" w:cs="Arial"/>
          <w:color w:val="000000"/>
        </w:rPr>
        <w:t>M</w:t>
      </w:r>
      <w:r w:rsidRPr="00C200D5">
        <w:rPr>
          <w:rFonts w:ascii="Arial" w:eastAsia="Times New Roman" w:hAnsi="Arial" w:cs="Arial"/>
          <w:color w:val="000000"/>
        </w:rPr>
        <w:t>aintenance and modernization of storm sewer and retention pond</w:t>
      </w:r>
    </w:p>
    <w:p w14:paraId="2C450B05" w14:textId="17D28C6D" w:rsidR="00C200D5" w:rsidRPr="00C200D5" w:rsidRDefault="00C200D5" w:rsidP="00C200D5">
      <w:pPr>
        <w:numPr>
          <w:ilvl w:val="0"/>
          <w:numId w:val="35"/>
        </w:numPr>
        <w:spacing w:before="100" w:beforeAutospacing="1" w:after="120" w:line="240" w:lineRule="auto"/>
        <w:ind w:left="1080"/>
        <w:rPr>
          <w:rFonts w:ascii="Arial" w:eastAsia="Times New Roman" w:hAnsi="Arial" w:cs="Arial"/>
          <w:color w:val="000000"/>
        </w:rPr>
      </w:pPr>
      <w:r>
        <w:rPr>
          <w:rFonts w:ascii="Arial" w:eastAsia="Times New Roman" w:hAnsi="Arial" w:cs="Arial"/>
          <w:color w:val="000000"/>
        </w:rPr>
        <w:t>P</w:t>
      </w:r>
      <w:r w:rsidRPr="00C200D5">
        <w:rPr>
          <w:rFonts w:ascii="Arial" w:eastAsia="Times New Roman" w:hAnsi="Arial" w:cs="Arial"/>
          <w:color w:val="000000"/>
        </w:rPr>
        <w:t>oint of sale septic system inspections</w:t>
      </w:r>
    </w:p>
    <w:p w14:paraId="6FC485C5" w14:textId="60EAF58D" w:rsidR="00C200D5" w:rsidRDefault="00C200D5" w:rsidP="00C200D5">
      <w:pPr>
        <w:numPr>
          <w:ilvl w:val="0"/>
          <w:numId w:val="35"/>
        </w:numPr>
        <w:spacing w:before="100" w:beforeAutospacing="1" w:after="120" w:line="240" w:lineRule="auto"/>
        <w:ind w:left="1080"/>
        <w:rPr>
          <w:rFonts w:ascii="Arial" w:eastAsia="Times New Roman" w:hAnsi="Arial" w:cs="Arial"/>
          <w:color w:val="000000"/>
        </w:rPr>
      </w:pPr>
      <w:r>
        <w:rPr>
          <w:rFonts w:ascii="Arial" w:eastAsia="Times New Roman" w:hAnsi="Arial" w:cs="Arial"/>
          <w:color w:val="000000"/>
        </w:rPr>
        <w:t>G</w:t>
      </w:r>
      <w:r w:rsidRPr="00C200D5">
        <w:rPr>
          <w:rFonts w:ascii="Arial" w:eastAsia="Times New Roman" w:hAnsi="Arial" w:cs="Arial"/>
          <w:color w:val="000000"/>
        </w:rPr>
        <w:t>eese culling and nest destruction</w:t>
      </w:r>
    </w:p>
    <w:p w14:paraId="203A847B" w14:textId="714F356B" w:rsidR="00D8155D" w:rsidRDefault="00C85FAA" w:rsidP="00C200D5">
      <w:pPr>
        <w:spacing w:before="100" w:beforeAutospacing="1" w:after="120" w:line="240" w:lineRule="auto"/>
        <w:rPr>
          <w:rFonts w:ascii="Arial" w:eastAsia="Times New Roman" w:hAnsi="Arial" w:cs="Arial"/>
          <w:color w:val="000000"/>
        </w:rPr>
      </w:pPr>
      <w:r>
        <w:rPr>
          <w:rFonts w:ascii="Arial" w:eastAsia="Times New Roman" w:hAnsi="Arial" w:cs="Arial"/>
          <w:color w:val="000000"/>
        </w:rPr>
        <w:t>Pete suggested we send the township a letter outlining the 4-5 things the TLPOA feels are important to include in the plan.  Judd recommended we include the 55ft setback requirement.</w:t>
      </w:r>
    </w:p>
    <w:p w14:paraId="4448E97A" w14:textId="77777777" w:rsidR="002451AA" w:rsidRDefault="002451AA" w:rsidP="005A1FF3">
      <w:pPr>
        <w:spacing w:after="0"/>
        <w:rPr>
          <w:rFonts w:ascii="Arial" w:eastAsia="Times New Roman" w:hAnsi="Arial" w:cs="Arial"/>
          <w:color w:val="000000"/>
        </w:rPr>
      </w:pPr>
    </w:p>
    <w:p w14:paraId="7941FEF6" w14:textId="35B38D85" w:rsidR="005A1FF3" w:rsidRDefault="00D8155D" w:rsidP="005A1FF3">
      <w:pPr>
        <w:spacing w:after="0"/>
        <w:rPr>
          <w:rFonts w:ascii="Arial" w:hAnsi="Arial" w:cs="Arial"/>
          <w:b/>
          <w:bCs/>
          <w:color w:val="000000"/>
          <w:u w:val="single"/>
        </w:rPr>
      </w:pPr>
      <w:r>
        <w:rPr>
          <w:rFonts w:ascii="Arial" w:hAnsi="Arial" w:cs="Arial"/>
          <w:b/>
          <w:bCs/>
          <w:color w:val="000000"/>
          <w:u w:val="single"/>
        </w:rPr>
        <w:t>Geese Culling</w:t>
      </w:r>
      <w:r w:rsidRPr="00F62F4D">
        <w:rPr>
          <w:rFonts w:ascii="Arial" w:hAnsi="Arial" w:cs="Arial"/>
          <w:b/>
          <w:bCs/>
          <w:color w:val="000000"/>
          <w:u w:val="single"/>
        </w:rPr>
        <w:t>:</w:t>
      </w:r>
    </w:p>
    <w:p w14:paraId="147A4D0E" w14:textId="0E5207A6" w:rsidR="005A1FF3" w:rsidRPr="005A1FF3" w:rsidRDefault="00D8155D" w:rsidP="005A1FF3">
      <w:pPr>
        <w:spacing w:after="0"/>
        <w:rPr>
          <w:rFonts w:ascii="Arial" w:hAnsi="Arial" w:cs="Arial"/>
          <w:b/>
          <w:bCs/>
          <w:color w:val="000000"/>
          <w:u w:val="single"/>
        </w:rPr>
      </w:pPr>
      <w:r w:rsidRPr="005A1FF3">
        <w:rPr>
          <w:rFonts w:ascii="Arial" w:hAnsi="Arial" w:cs="Arial"/>
          <w:color w:val="000000"/>
        </w:rPr>
        <w:t xml:space="preserve">Colin discussed a new State of Michigan policy </w:t>
      </w:r>
      <w:r w:rsidR="004D51C3" w:rsidRPr="005A1FF3">
        <w:rPr>
          <w:rFonts w:ascii="Arial" w:hAnsi="Arial" w:cs="Arial"/>
          <w:color w:val="000000"/>
        </w:rPr>
        <w:t>around</w:t>
      </w:r>
      <w:r w:rsidRPr="005A1FF3">
        <w:rPr>
          <w:rFonts w:ascii="Arial" w:hAnsi="Arial" w:cs="Arial"/>
          <w:color w:val="000000"/>
        </w:rPr>
        <w:t xml:space="preserve"> the culling of Canadian Geese.  </w:t>
      </w:r>
      <w:r w:rsidR="009A3203" w:rsidRPr="005A1FF3">
        <w:rPr>
          <w:rFonts w:ascii="Arial" w:hAnsi="Arial" w:cs="Arial"/>
          <w:color w:val="000000"/>
        </w:rPr>
        <w:t xml:space="preserve">Colin stated </w:t>
      </w:r>
      <w:r w:rsidR="005A1FF3">
        <w:rPr>
          <w:rFonts w:ascii="Arial" w:hAnsi="Arial" w:cs="Arial"/>
          <w:color w:val="000000"/>
        </w:rPr>
        <w:t xml:space="preserve">that under </w:t>
      </w:r>
      <w:r w:rsidR="009A3203" w:rsidRPr="005A1FF3">
        <w:rPr>
          <w:rFonts w:ascii="Arial" w:hAnsi="Arial" w:cs="Arial"/>
          <w:color w:val="000000"/>
        </w:rPr>
        <w:t>this new policy</w:t>
      </w:r>
      <w:r w:rsidR="005A1FF3">
        <w:rPr>
          <w:rFonts w:ascii="Arial" w:hAnsi="Arial" w:cs="Arial"/>
          <w:color w:val="48454E"/>
        </w:rPr>
        <w:t xml:space="preserve"> presented</w:t>
      </w:r>
      <w:r w:rsidR="005A1FF3" w:rsidRPr="005A1FF3">
        <w:rPr>
          <w:rFonts w:ascii="Arial" w:hAnsi="Arial" w:cs="Arial"/>
          <w:color w:val="48454E"/>
        </w:rPr>
        <w:t xml:space="preserve"> during a meeting of the Michigan Natural Resources Commission, qualifying applicants will be allowed to hire crews from the U.S. Department of Agriculture Wildlife Services to </w:t>
      </w:r>
      <w:r w:rsidR="005A1FF3">
        <w:rPr>
          <w:rFonts w:ascii="Arial" w:hAnsi="Arial" w:cs="Arial"/>
          <w:color w:val="48454E"/>
        </w:rPr>
        <w:t xml:space="preserve">round up and </w:t>
      </w:r>
      <w:r w:rsidR="005A1FF3" w:rsidRPr="005A1FF3">
        <w:rPr>
          <w:rFonts w:ascii="Arial" w:hAnsi="Arial" w:cs="Arial"/>
          <w:color w:val="48454E"/>
        </w:rPr>
        <w:t>kill geese</w:t>
      </w:r>
      <w:r w:rsidR="005A1FF3">
        <w:rPr>
          <w:rFonts w:ascii="Arial" w:hAnsi="Arial" w:cs="Arial"/>
          <w:color w:val="48454E"/>
        </w:rPr>
        <w:t>, with t</w:t>
      </w:r>
      <w:r w:rsidR="005A1FF3" w:rsidRPr="005A1FF3">
        <w:rPr>
          <w:rFonts w:ascii="Arial" w:hAnsi="Arial" w:cs="Arial"/>
          <w:color w:val="48454E"/>
        </w:rPr>
        <w:t>he carcasses then be</w:t>
      </w:r>
      <w:r w:rsidR="005A1FF3">
        <w:rPr>
          <w:rFonts w:ascii="Arial" w:hAnsi="Arial" w:cs="Arial"/>
          <w:color w:val="48454E"/>
        </w:rPr>
        <w:t>ing</w:t>
      </w:r>
      <w:r w:rsidR="005A1FF3" w:rsidRPr="005A1FF3">
        <w:rPr>
          <w:rFonts w:ascii="Arial" w:hAnsi="Arial" w:cs="Arial"/>
          <w:color w:val="48454E"/>
        </w:rPr>
        <w:t xml:space="preserve"> disposed of or processed and donated to charities.</w:t>
      </w:r>
      <w:r w:rsidR="002451AA">
        <w:rPr>
          <w:rFonts w:ascii="Arial" w:hAnsi="Arial" w:cs="Arial"/>
          <w:color w:val="48454E"/>
        </w:rPr>
        <w:t xml:space="preserve"> A pilot program will be run next year with full implement</w:t>
      </w:r>
      <w:r w:rsidR="00931A83">
        <w:rPr>
          <w:rFonts w:ascii="Arial" w:hAnsi="Arial" w:cs="Arial"/>
          <w:color w:val="48454E"/>
        </w:rPr>
        <w:t xml:space="preserve">ation </w:t>
      </w:r>
      <w:r w:rsidR="00413D59">
        <w:rPr>
          <w:rFonts w:ascii="Arial" w:hAnsi="Arial" w:cs="Arial"/>
          <w:color w:val="48454E"/>
        </w:rPr>
        <w:t>planned</w:t>
      </w:r>
      <w:r w:rsidR="00931A83">
        <w:rPr>
          <w:rFonts w:ascii="Arial" w:hAnsi="Arial" w:cs="Arial"/>
          <w:color w:val="48454E"/>
        </w:rPr>
        <w:t xml:space="preserve"> </w:t>
      </w:r>
      <w:r w:rsidR="00413D59">
        <w:rPr>
          <w:rFonts w:ascii="Arial" w:hAnsi="Arial" w:cs="Arial"/>
          <w:color w:val="48454E"/>
        </w:rPr>
        <w:t>for</w:t>
      </w:r>
      <w:r w:rsidR="00931A83">
        <w:rPr>
          <w:rFonts w:ascii="Arial" w:hAnsi="Arial" w:cs="Arial"/>
          <w:color w:val="48454E"/>
        </w:rPr>
        <w:t xml:space="preserve"> 2026.  The Board agreed that until this new program is implemented </w:t>
      </w:r>
      <w:r w:rsidR="00782EE5">
        <w:rPr>
          <w:rFonts w:ascii="Arial" w:hAnsi="Arial" w:cs="Arial"/>
          <w:color w:val="48454E"/>
        </w:rPr>
        <w:t xml:space="preserve">that </w:t>
      </w:r>
      <w:r w:rsidR="00931A83">
        <w:rPr>
          <w:rFonts w:ascii="Arial" w:hAnsi="Arial" w:cs="Arial"/>
          <w:color w:val="48454E"/>
        </w:rPr>
        <w:t xml:space="preserve">we will continue to contract with Goose Busters to address the geese problem. </w:t>
      </w:r>
    </w:p>
    <w:p w14:paraId="00F01564" w14:textId="32EADB4B" w:rsidR="00D8155D" w:rsidRPr="009A3203" w:rsidRDefault="00D8155D" w:rsidP="00D8155D">
      <w:pPr>
        <w:spacing w:after="0"/>
        <w:rPr>
          <w:rFonts w:ascii="Arial" w:eastAsia="Times New Roman" w:hAnsi="Arial" w:cs="Arial"/>
          <w:color w:val="000000"/>
        </w:rPr>
      </w:pPr>
    </w:p>
    <w:bookmarkEnd w:id="0"/>
    <w:p w14:paraId="4CF4E6B5" w14:textId="616501E5" w:rsidR="00194938" w:rsidRPr="001D2B90" w:rsidRDefault="00F41C06" w:rsidP="00E47BBF">
      <w:pPr>
        <w:spacing w:after="0"/>
        <w:rPr>
          <w:rFonts w:ascii="Arial" w:hAnsi="Arial" w:cs="Arial"/>
          <w:b/>
          <w:color w:val="000000"/>
        </w:rPr>
      </w:pPr>
      <w:r w:rsidRPr="001D2B90">
        <w:rPr>
          <w:rFonts w:ascii="Arial" w:hAnsi="Arial" w:cs="Arial"/>
          <w:b/>
          <w:sz w:val="24"/>
          <w:szCs w:val="24"/>
        </w:rPr>
        <w:t>O</w:t>
      </w:r>
      <w:r w:rsidR="008337B4" w:rsidRPr="001D2B90">
        <w:rPr>
          <w:rFonts w:ascii="Arial" w:hAnsi="Arial" w:cs="Arial"/>
          <w:b/>
          <w:sz w:val="24"/>
          <w:szCs w:val="24"/>
        </w:rPr>
        <w:t>ngoing Activities</w:t>
      </w:r>
      <w:r w:rsidRPr="001D2B90">
        <w:rPr>
          <w:rFonts w:ascii="Arial" w:hAnsi="Arial" w:cs="Arial"/>
          <w:b/>
          <w:sz w:val="24"/>
          <w:szCs w:val="24"/>
        </w:rPr>
        <w:t>:</w:t>
      </w:r>
      <w:bookmarkStart w:id="1" w:name="_Hlk126142007"/>
    </w:p>
    <w:p w14:paraId="4C8A66FB" w14:textId="77777777" w:rsidR="00C65265" w:rsidRDefault="00C65265" w:rsidP="00194938">
      <w:pPr>
        <w:spacing w:after="0"/>
        <w:rPr>
          <w:rFonts w:ascii="Arial" w:hAnsi="Arial" w:cs="Arial"/>
          <w:b/>
          <w:bCs/>
          <w:u w:val="single"/>
        </w:rPr>
      </w:pPr>
    </w:p>
    <w:p w14:paraId="052E5766" w14:textId="513A8197"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1E9CCE2B" w14:textId="62DEB751" w:rsidR="00B173CE" w:rsidRPr="00B6185B" w:rsidRDefault="00B6185B" w:rsidP="00B6185B">
      <w:pPr>
        <w:spacing w:line="240" w:lineRule="auto"/>
        <w:rPr>
          <w:rFonts w:ascii="Arial" w:hAnsi="Arial" w:cs="Arial"/>
        </w:rPr>
      </w:pPr>
      <w:r>
        <w:rPr>
          <w:rFonts w:ascii="Arial" w:hAnsi="Arial" w:cs="Arial"/>
        </w:rPr>
        <w:t>Tom Page reviewed the latest membership numbers showing that we currently have 34</w:t>
      </w:r>
      <w:r w:rsidR="0077643A">
        <w:rPr>
          <w:rFonts w:ascii="Arial" w:hAnsi="Arial" w:cs="Arial"/>
        </w:rPr>
        <w:t>1</w:t>
      </w:r>
      <w:r>
        <w:rPr>
          <w:rFonts w:ascii="Arial" w:hAnsi="Arial" w:cs="Arial"/>
        </w:rPr>
        <w:t xml:space="preserve"> total TLPOA members out of a total of 609 lakefront property owners or 56%.  Of the 34</w:t>
      </w:r>
      <w:r w:rsidR="0077643A">
        <w:rPr>
          <w:rFonts w:ascii="Arial" w:hAnsi="Arial" w:cs="Arial"/>
        </w:rPr>
        <w:t>1</w:t>
      </w:r>
      <w:r>
        <w:rPr>
          <w:rFonts w:ascii="Arial" w:hAnsi="Arial" w:cs="Arial"/>
        </w:rPr>
        <w:t xml:space="preserve"> members there are 17</w:t>
      </w:r>
      <w:r w:rsidR="0077643A">
        <w:rPr>
          <w:rFonts w:ascii="Arial" w:hAnsi="Arial" w:cs="Arial"/>
        </w:rPr>
        <w:t>5</w:t>
      </w:r>
      <w:r>
        <w:rPr>
          <w:rFonts w:ascii="Arial" w:hAnsi="Arial" w:cs="Arial"/>
        </w:rPr>
        <w:t xml:space="preserve"> family members, 160 Lake Stewards and </w:t>
      </w:r>
      <w:r w:rsidR="0077643A">
        <w:rPr>
          <w:rFonts w:ascii="Arial" w:hAnsi="Arial" w:cs="Arial"/>
        </w:rPr>
        <w:t>6</w:t>
      </w:r>
      <w:r>
        <w:rPr>
          <w:rFonts w:ascii="Arial" w:hAnsi="Arial" w:cs="Arial"/>
        </w:rPr>
        <w:t xml:space="preserve"> others. </w:t>
      </w:r>
    </w:p>
    <w:p w14:paraId="2735F8E7" w14:textId="5CC57816" w:rsidR="000559A1" w:rsidRDefault="000559A1" w:rsidP="000559A1">
      <w:pPr>
        <w:spacing w:after="0"/>
        <w:rPr>
          <w:rFonts w:ascii="Arial" w:hAnsi="Arial" w:cs="Arial"/>
          <w:b/>
          <w:u w:val="single"/>
        </w:rPr>
      </w:pPr>
      <w:r>
        <w:rPr>
          <w:rFonts w:ascii="Arial" w:hAnsi="Arial" w:cs="Arial"/>
          <w:b/>
          <w:u w:val="single"/>
        </w:rPr>
        <w:t>Aeration:</w:t>
      </w:r>
    </w:p>
    <w:p w14:paraId="181F45D3" w14:textId="4D553072" w:rsidR="000559A1" w:rsidRDefault="00EF1258" w:rsidP="000559A1">
      <w:pPr>
        <w:spacing w:after="0"/>
        <w:rPr>
          <w:rFonts w:ascii="Arial" w:hAnsi="Arial" w:cs="Arial"/>
          <w:bCs/>
        </w:rPr>
      </w:pPr>
      <w:r>
        <w:rPr>
          <w:rFonts w:ascii="Arial" w:hAnsi="Arial" w:cs="Arial"/>
          <w:bCs/>
        </w:rPr>
        <w:t xml:space="preserve">Tim reported the system has been turned off for the season and that it will be cleaned next spring by </w:t>
      </w:r>
      <w:r w:rsidR="00073A58">
        <w:rPr>
          <w:rFonts w:ascii="Arial" w:hAnsi="Arial" w:cs="Arial"/>
          <w:bCs/>
        </w:rPr>
        <w:t xml:space="preserve">our contractor </w:t>
      </w:r>
      <w:r>
        <w:rPr>
          <w:rFonts w:ascii="Arial" w:hAnsi="Arial" w:cs="Arial"/>
          <w:bCs/>
        </w:rPr>
        <w:t>Clean Flow.</w:t>
      </w:r>
      <w:r w:rsidR="00680916">
        <w:rPr>
          <w:rFonts w:ascii="Arial" w:hAnsi="Arial" w:cs="Arial"/>
          <w:bCs/>
        </w:rPr>
        <w:t xml:space="preserve"> Pete reviewed an exhibit showing how the aeration system works that Bob Walter is using in the canal near the marina.  The system includes a main diffuser plus individual pods located near the shoreline.  </w:t>
      </w:r>
      <w:r w:rsidR="00C16A8A">
        <w:rPr>
          <w:rFonts w:ascii="Arial" w:hAnsi="Arial" w:cs="Arial"/>
          <w:bCs/>
        </w:rPr>
        <w:t xml:space="preserve">Based on his observations, </w:t>
      </w:r>
      <w:r w:rsidR="00680916">
        <w:rPr>
          <w:rFonts w:ascii="Arial" w:hAnsi="Arial" w:cs="Arial"/>
          <w:bCs/>
        </w:rPr>
        <w:t>Pete feels the system is working quite well.</w:t>
      </w:r>
    </w:p>
    <w:p w14:paraId="47B1357C" w14:textId="77777777" w:rsidR="00926538" w:rsidRDefault="00926538" w:rsidP="000559A1">
      <w:pPr>
        <w:spacing w:after="0"/>
        <w:rPr>
          <w:rFonts w:ascii="Arial" w:hAnsi="Arial" w:cs="Arial"/>
          <w:b/>
          <w:u w:val="single"/>
        </w:rPr>
      </w:pPr>
    </w:p>
    <w:p w14:paraId="0EA5085F" w14:textId="504A266E"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3872D0A5" w14:textId="244A1CA5" w:rsidR="00ED14FE" w:rsidRPr="00F638A6" w:rsidRDefault="00EF1258" w:rsidP="000559A1">
      <w:pPr>
        <w:spacing w:after="0"/>
        <w:rPr>
          <w:rFonts w:ascii="Arial" w:hAnsi="Arial" w:cs="Arial"/>
          <w:bCs/>
        </w:rPr>
      </w:pPr>
      <w:r>
        <w:rPr>
          <w:rFonts w:ascii="Arial" w:hAnsi="Arial" w:cs="Arial"/>
          <w:bCs/>
        </w:rPr>
        <w:t xml:space="preserve">Tom Conquest reported that PLM had treated West Twin twice this year.  PLM </w:t>
      </w:r>
      <w:r w:rsidR="00C456F8">
        <w:rPr>
          <w:rFonts w:ascii="Arial" w:hAnsi="Arial" w:cs="Arial"/>
          <w:bCs/>
        </w:rPr>
        <w:t xml:space="preserve">also </w:t>
      </w:r>
      <w:r>
        <w:rPr>
          <w:rFonts w:ascii="Arial" w:hAnsi="Arial" w:cs="Arial"/>
          <w:bCs/>
        </w:rPr>
        <w:t xml:space="preserve">completed a vegetation survey </w:t>
      </w:r>
      <w:r w:rsidR="000C106E">
        <w:rPr>
          <w:rFonts w:ascii="Arial" w:hAnsi="Arial" w:cs="Arial"/>
          <w:bCs/>
        </w:rPr>
        <w:t xml:space="preserve">which should be available from PLM </w:t>
      </w:r>
      <w:r w:rsidR="00442FFF">
        <w:rPr>
          <w:rFonts w:ascii="Arial" w:hAnsi="Arial" w:cs="Arial"/>
          <w:bCs/>
        </w:rPr>
        <w:t>in the next few months</w:t>
      </w:r>
      <w:r>
        <w:rPr>
          <w:rFonts w:ascii="Arial" w:hAnsi="Arial" w:cs="Arial"/>
          <w:bCs/>
        </w:rPr>
        <w:t>. Tom stated the water level on West Twin is very low and that he had observed some patches of EWM around the lake.</w:t>
      </w:r>
    </w:p>
    <w:p w14:paraId="60C3668E" w14:textId="77777777" w:rsidR="007F11D9" w:rsidRDefault="007F11D9" w:rsidP="000559A1">
      <w:pPr>
        <w:spacing w:after="0"/>
        <w:rPr>
          <w:rFonts w:ascii="Arial" w:hAnsi="Arial" w:cs="Arial"/>
          <w:b/>
          <w:u w:val="single"/>
        </w:rPr>
      </w:pPr>
    </w:p>
    <w:p w14:paraId="37B91719" w14:textId="43424CCC" w:rsidR="0062620B" w:rsidRDefault="0062620B" w:rsidP="000559A1">
      <w:pPr>
        <w:spacing w:after="0"/>
        <w:rPr>
          <w:rFonts w:ascii="Arial" w:hAnsi="Arial" w:cs="Arial"/>
          <w:b/>
          <w:u w:val="single"/>
        </w:rPr>
      </w:pPr>
      <w:r>
        <w:rPr>
          <w:rFonts w:ascii="Arial" w:hAnsi="Arial" w:cs="Arial"/>
          <w:b/>
          <w:u w:val="single"/>
        </w:rPr>
        <w:lastRenderedPageBreak/>
        <w:t>Social Events:</w:t>
      </w:r>
    </w:p>
    <w:p w14:paraId="70D985F6" w14:textId="763BFB1F" w:rsidR="00066D9D" w:rsidRDefault="00F94CE2" w:rsidP="000559A1">
      <w:pPr>
        <w:spacing w:after="0"/>
        <w:rPr>
          <w:rFonts w:ascii="Arial" w:hAnsi="Arial" w:cs="Arial"/>
          <w:bCs/>
        </w:rPr>
      </w:pPr>
      <w:r>
        <w:rPr>
          <w:rFonts w:ascii="Arial" w:hAnsi="Arial" w:cs="Arial"/>
          <w:bCs/>
        </w:rPr>
        <w:t xml:space="preserve">Pete reported that 75 people attended this year’s Wine and Cheese party.  Pete </w:t>
      </w:r>
      <w:r w:rsidR="0076176A">
        <w:rPr>
          <w:rFonts w:ascii="Arial" w:hAnsi="Arial" w:cs="Arial"/>
          <w:bCs/>
        </w:rPr>
        <w:t xml:space="preserve">said he </w:t>
      </w:r>
      <w:r>
        <w:rPr>
          <w:rFonts w:ascii="Arial" w:hAnsi="Arial" w:cs="Arial"/>
          <w:bCs/>
        </w:rPr>
        <w:t>will not be able to host the party next year.</w:t>
      </w:r>
    </w:p>
    <w:p w14:paraId="5669071A" w14:textId="77777777" w:rsidR="00B6185B" w:rsidRPr="00D66FA0" w:rsidRDefault="00B6185B" w:rsidP="000559A1">
      <w:pPr>
        <w:spacing w:after="0"/>
        <w:rPr>
          <w:rFonts w:ascii="Arial" w:hAnsi="Arial" w:cs="Arial"/>
          <w:bCs/>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6A121089" w14:textId="1E59F4CB" w:rsidR="00E566E2" w:rsidRPr="003D3AE8" w:rsidRDefault="009655F2" w:rsidP="000559A1">
      <w:pPr>
        <w:spacing w:after="0"/>
        <w:rPr>
          <w:rFonts w:ascii="Arial" w:hAnsi="Arial" w:cs="Arial"/>
          <w:bCs/>
        </w:rPr>
      </w:pPr>
      <w:r>
        <w:rPr>
          <w:rFonts w:ascii="Arial" w:hAnsi="Arial" w:cs="Arial"/>
          <w:bCs/>
        </w:rPr>
        <w:t>Bill reported there are n</w:t>
      </w:r>
      <w:r w:rsidR="00A031D7">
        <w:rPr>
          <w:rFonts w:ascii="Arial" w:hAnsi="Arial" w:cs="Arial"/>
          <w:bCs/>
        </w:rPr>
        <w:t>o issues</w:t>
      </w:r>
      <w:r>
        <w:rPr>
          <w:rFonts w:ascii="Arial" w:hAnsi="Arial" w:cs="Arial"/>
          <w:bCs/>
        </w:rPr>
        <w:t xml:space="preserve"> and that</w:t>
      </w:r>
      <w:r w:rsidR="00A031D7">
        <w:rPr>
          <w:rFonts w:ascii="Arial" w:hAnsi="Arial" w:cs="Arial"/>
          <w:bCs/>
        </w:rPr>
        <w:t xml:space="preserve"> Jim is doing fine job and is very responsive.</w:t>
      </w:r>
    </w:p>
    <w:p w14:paraId="3760F144" w14:textId="77777777" w:rsidR="00B465A0" w:rsidRDefault="00B465A0" w:rsidP="000559A1">
      <w:pPr>
        <w:spacing w:after="0"/>
        <w:rPr>
          <w:rFonts w:ascii="Arial" w:hAnsi="Arial" w:cs="Arial"/>
          <w:b/>
          <w:u w:val="single"/>
        </w:rPr>
      </w:pPr>
    </w:p>
    <w:p w14:paraId="58368F7A" w14:textId="7C71DE0F" w:rsidR="0062620B" w:rsidRDefault="0062620B" w:rsidP="000559A1">
      <w:pPr>
        <w:spacing w:after="0"/>
        <w:rPr>
          <w:rFonts w:ascii="Arial" w:hAnsi="Arial" w:cs="Arial"/>
          <w:b/>
          <w:u w:val="single"/>
        </w:rPr>
      </w:pPr>
      <w:r w:rsidRPr="0062620B">
        <w:rPr>
          <w:rFonts w:ascii="Arial" w:hAnsi="Arial" w:cs="Arial"/>
          <w:b/>
          <w:u w:val="single"/>
        </w:rPr>
        <w:t>Newsletter:</w:t>
      </w:r>
    </w:p>
    <w:p w14:paraId="5B78318A" w14:textId="37E0777A" w:rsidR="0014615F" w:rsidRDefault="0085277B" w:rsidP="000559A1">
      <w:pPr>
        <w:spacing w:after="0"/>
        <w:rPr>
          <w:rFonts w:ascii="Arial" w:hAnsi="Arial" w:cs="Arial"/>
          <w:bCs/>
        </w:rPr>
      </w:pPr>
      <w:r>
        <w:rPr>
          <w:rFonts w:ascii="Arial" w:hAnsi="Arial" w:cs="Arial"/>
          <w:bCs/>
        </w:rPr>
        <w:t>The next letter will be published in November.  We need articles to include.</w:t>
      </w:r>
    </w:p>
    <w:p w14:paraId="485A2A85" w14:textId="77777777" w:rsidR="008E660B" w:rsidRDefault="008E660B"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0BE83625" w14:textId="5BA4BFE8" w:rsidR="008E660B" w:rsidRPr="008E660B" w:rsidRDefault="00F94CE2" w:rsidP="001261E4">
      <w:pPr>
        <w:spacing w:after="0"/>
        <w:rPr>
          <w:rFonts w:ascii="Arial" w:hAnsi="Arial" w:cs="Arial"/>
          <w:bCs/>
        </w:rPr>
      </w:pPr>
      <w:r>
        <w:rPr>
          <w:rFonts w:ascii="Arial" w:hAnsi="Arial" w:cs="Arial"/>
          <w:bCs/>
        </w:rPr>
        <w:t>The Board discussed whether the sawdust in East Twin is a problem or not</w:t>
      </w:r>
      <w:r w:rsidR="00B50588">
        <w:rPr>
          <w:rFonts w:ascii="Arial" w:hAnsi="Arial" w:cs="Arial"/>
          <w:bCs/>
        </w:rPr>
        <w:t>, with d</w:t>
      </w:r>
      <w:r>
        <w:rPr>
          <w:rFonts w:ascii="Arial" w:hAnsi="Arial" w:cs="Arial"/>
          <w:bCs/>
        </w:rPr>
        <w:t xml:space="preserve">ifferent opinions offered by </w:t>
      </w:r>
      <w:r w:rsidR="00B50588">
        <w:rPr>
          <w:rFonts w:ascii="Arial" w:hAnsi="Arial" w:cs="Arial"/>
          <w:bCs/>
        </w:rPr>
        <w:t xml:space="preserve">various </w:t>
      </w:r>
      <w:r>
        <w:rPr>
          <w:rFonts w:ascii="Arial" w:hAnsi="Arial" w:cs="Arial"/>
          <w:bCs/>
        </w:rPr>
        <w:t xml:space="preserve">Board members.  Spicer Group completed their third water sampling and will be providing </w:t>
      </w:r>
      <w:r w:rsidR="00B2485F">
        <w:rPr>
          <w:rFonts w:ascii="Arial" w:hAnsi="Arial" w:cs="Arial"/>
          <w:bCs/>
        </w:rPr>
        <w:t>John Jackson</w:t>
      </w:r>
      <w:r>
        <w:rPr>
          <w:rFonts w:ascii="Arial" w:hAnsi="Arial" w:cs="Arial"/>
          <w:bCs/>
        </w:rPr>
        <w:t xml:space="preserve"> a report.  We will need the report and other data to apply for grant monies.  It was recommended we have the water expert </w:t>
      </w:r>
      <w:r w:rsidR="007B4FEB">
        <w:rPr>
          <w:rFonts w:ascii="Arial" w:hAnsi="Arial" w:cs="Arial"/>
          <w:bCs/>
        </w:rPr>
        <w:t xml:space="preserve">we are considering hiring as a consultant to </w:t>
      </w:r>
      <w:r>
        <w:rPr>
          <w:rFonts w:ascii="Arial" w:hAnsi="Arial" w:cs="Arial"/>
          <w:bCs/>
        </w:rPr>
        <w:t>review the data collected.</w:t>
      </w:r>
    </w:p>
    <w:p w14:paraId="375AAA62" w14:textId="77777777" w:rsidR="008E660B" w:rsidRDefault="008E660B" w:rsidP="001261E4">
      <w:pPr>
        <w:spacing w:after="0"/>
        <w:rPr>
          <w:rFonts w:ascii="Arial" w:hAnsi="Arial" w:cs="Arial"/>
          <w:b/>
          <w:sz w:val="24"/>
          <w:szCs w:val="24"/>
        </w:rPr>
      </w:pPr>
    </w:p>
    <w:p w14:paraId="75583481" w14:textId="4A1005A7" w:rsidR="00CF2372" w:rsidRPr="00ED4A6E" w:rsidRDefault="00FB10C6" w:rsidP="00906D19">
      <w:pPr>
        <w:spacing w:after="0"/>
        <w:rPr>
          <w:rFonts w:ascii="Arial" w:hAnsi="Arial" w:cs="Arial"/>
          <w:b/>
          <w:sz w:val="24"/>
          <w:szCs w:val="24"/>
        </w:rPr>
      </w:pPr>
      <w:r w:rsidRPr="00380C38">
        <w:rPr>
          <w:rFonts w:ascii="Arial" w:hAnsi="Arial" w:cs="Arial"/>
          <w:b/>
          <w:sz w:val="24"/>
          <w:szCs w:val="24"/>
        </w:rPr>
        <w:t>Go Around:</w:t>
      </w:r>
    </w:p>
    <w:p w14:paraId="2E4BCFB2" w14:textId="77777777" w:rsidR="00520489" w:rsidRDefault="00520489" w:rsidP="00906D19">
      <w:pPr>
        <w:spacing w:after="0"/>
        <w:rPr>
          <w:rFonts w:ascii="Arial" w:hAnsi="Arial" w:cs="Arial"/>
        </w:rPr>
      </w:pPr>
    </w:p>
    <w:p w14:paraId="0607C540" w14:textId="22FB1ECA" w:rsidR="009A768B" w:rsidRDefault="009A768B" w:rsidP="00906D19">
      <w:pPr>
        <w:spacing w:after="0"/>
        <w:rPr>
          <w:rFonts w:ascii="Arial" w:hAnsi="Arial" w:cs="Arial"/>
        </w:rPr>
      </w:pPr>
      <w:r>
        <w:rPr>
          <w:rFonts w:ascii="Arial" w:hAnsi="Arial" w:cs="Arial"/>
        </w:rPr>
        <w:t>Tim encountered a lot owner who complained about us not yet having a box/cabinet enclosing the aeration compressor located on his lot.  Tom Conquest will follow up with Alex</w:t>
      </w:r>
      <w:r w:rsidR="00DD3874">
        <w:rPr>
          <w:rFonts w:ascii="Arial" w:hAnsi="Arial" w:cs="Arial"/>
        </w:rPr>
        <w:t xml:space="preserve"> who was planning to </w:t>
      </w:r>
      <w:r w:rsidR="0055779E">
        <w:rPr>
          <w:rFonts w:ascii="Arial" w:hAnsi="Arial" w:cs="Arial"/>
        </w:rPr>
        <w:t xml:space="preserve">build a box.  If Alex is not able to build a suitable box, we will need to hire a </w:t>
      </w:r>
      <w:r w:rsidR="00F95229">
        <w:rPr>
          <w:rFonts w:ascii="Arial" w:hAnsi="Arial" w:cs="Arial"/>
        </w:rPr>
        <w:t>carpenter who can build it.</w:t>
      </w:r>
    </w:p>
    <w:p w14:paraId="5F4C6E78" w14:textId="77777777" w:rsidR="009A768B" w:rsidRDefault="009A768B" w:rsidP="00906D19">
      <w:pPr>
        <w:spacing w:after="0"/>
        <w:rPr>
          <w:rFonts w:ascii="Arial" w:hAnsi="Arial" w:cs="Arial"/>
        </w:rPr>
      </w:pPr>
    </w:p>
    <w:p w14:paraId="09D22F66" w14:textId="48BAD684" w:rsidR="009A768B" w:rsidRDefault="009A768B" w:rsidP="00906D19">
      <w:pPr>
        <w:spacing w:after="0"/>
        <w:rPr>
          <w:rFonts w:ascii="Arial" w:hAnsi="Arial" w:cs="Arial"/>
        </w:rPr>
      </w:pPr>
      <w:r>
        <w:rPr>
          <w:rFonts w:ascii="Arial" w:hAnsi="Arial" w:cs="Arial"/>
        </w:rPr>
        <w:t xml:space="preserve">It was agreed that we need to work on getting new Board members and that we will talk to other lakefront property owners to see if they have any interest.  And </w:t>
      </w:r>
      <w:r w:rsidR="00921A8C">
        <w:rPr>
          <w:rFonts w:ascii="Arial" w:hAnsi="Arial" w:cs="Arial"/>
        </w:rPr>
        <w:t xml:space="preserve">it was agreed that </w:t>
      </w:r>
      <w:r>
        <w:rPr>
          <w:rFonts w:ascii="Arial" w:hAnsi="Arial" w:cs="Arial"/>
        </w:rPr>
        <w:t>we need more full time Lewiston residents on the Board.</w:t>
      </w:r>
    </w:p>
    <w:p w14:paraId="5D439AAE" w14:textId="77777777" w:rsidR="009A768B" w:rsidRDefault="009A768B" w:rsidP="00906D19">
      <w:pPr>
        <w:spacing w:after="0"/>
        <w:rPr>
          <w:rFonts w:ascii="Arial" w:hAnsi="Arial" w:cs="Arial"/>
        </w:rPr>
      </w:pPr>
    </w:p>
    <w:p w14:paraId="73D8DFB1" w14:textId="7326D79A" w:rsidR="00906D19" w:rsidRDefault="00906D19" w:rsidP="00906D19">
      <w:pPr>
        <w:spacing w:after="0"/>
        <w:rPr>
          <w:rFonts w:ascii="Arial" w:hAnsi="Arial" w:cs="Arial"/>
        </w:rPr>
      </w:pPr>
      <w:r>
        <w:rPr>
          <w:rFonts w:ascii="Arial" w:hAnsi="Arial" w:cs="Arial"/>
        </w:rPr>
        <w:t xml:space="preserve">The next Board meeting is planned for </w:t>
      </w:r>
      <w:r w:rsidR="00767D2D">
        <w:rPr>
          <w:rFonts w:ascii="Arial" w:hAnsi="Arial" w:cs="Arial"/>
        </w:rPr>
        <w:t xml:space="preserve">8:30am on </w:t>
      </w:r>
      <w:r w:rsidR="00D952DB">
        <w:rPr>
          <w:rFonts w:ascii="Arial" w:hAnsi="Arial" w:cs="Arial"/>
        </w:rPr>
        <w:t>November 9th</w:t>
      </w:r>
      <w:r w:rsidR="00767D2D">
        <w:rPr>
          <w:rFonts w:ascii="Arial" w:hAnsi="Arial" w:cs="Arial"/>
        </w:rPr>
        <w:t xml:space="preserve"> </w:t>
      </w:r>
      <w:r w:rsidR="00B6185B">
        <w:rPr>
          <w:rFonts w:ascii="Arial" w:hAnsi="Arial" w:cs="Arial"/>
        </w:rPr>
        <w:t>at the Lewiston Library</w:t>
      </w:r>
      <w:r w:rsidR="00767D2D">
        <w:rPr>
          <w:rFonts w:ascii="Arial" w:hAnsi="Arial" w:cs="Arial"/>
        </w:rPr>
        <w:t>.</w:t>
      </w:r>
    </w:p>
    <w:p w14:paraId="45A23854" w14:textId="77777777" w:rsidR="00161C99" w:rsidRDefault="00161C99" w:rsidP="001261E4">
      <w:pPr>
        <w:spacing w:after="0"/>
        <w:rPr>
          <w:rFonts w:ascii="Arial" w:hAnsi="Arial" w:cs="Arial"/>
        </w:rPr>
      </w:pPr>
    </w:p>
    <w:p w14:paraId="34DFFEBA" w14:textId="1739584B"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484B83">
        <w:rPr>
          <w:rFonts w:ascii="Arial" w:hAnsi="Arial" w:cs="Arial"/>
        </w:rPr>
        <w:t>10:</w:t>
      </w:r>
      <w:r w:rsidR="00573A92">
        <w:rPr>
          <w:rFonts w:ascii="Arial" w:hAnsi="Arial" w:cs="Arial"/>
        </w:rPr>
        <w:t>03</w:t>
      </w:r>
      <w:r w:rsidR="001730B7">
        <w:rPr>
          <w:rFonts w:ascii="Arial" w:hAnsi="Arial" w:cs="Arial"/>
        </w:rPr>
        <w:t xml:space="preserve"> </w:t>
      </w:r>
      <w:r w:rsidR="00666225">
        <w:rPr>
          <w:rFonts w:ascii="Arial" w:hAnsi="Arial" w:cs="Arial"/>
        </w:rPr>
        <w:t>A</w:t>
      </w:r>
      <w:r w:rsidR="001730B7">
        <w:rPr>
          <w:rFonts w:ascii="Arial" w:hAnsi="Arial" w:cs="Arial"/>
        </w:rPr>
        <w:t>M</w:t>
      </w:r>
      <w:r w:rsidR="00ED4A6E">
        <w:rPr>
          <w:rFonts w:ascii="Arial" w:hAnsi="Arial" w:cs="Arial"/>
        </w:rPr>
        <w:t>.</w:t>
      </w:r>
    </w:p>
    <w:p w14:paraId="1D3D1CF3" w14:textId="77777777" w:rsidR="00B6185B" w:rsidRDefault="00B6185B" w:rsidP="001261E4">
      <w:pPr>
        <w:spacing w:after="0"/>
        <w:rPr>
          <w:rFonts w:ascii="Arial" w:hAnsi="Arial" w:cs="Arial"/>
        </w:rPr>
      </w:pPr>
    </w:p>
    <w:p w14:paraId="3F6606B9" w14:textId="77777777" w:rsidR="00B6185B" w:rsidRDefault="00B6185B" w:rsidP="001261E4">
      <w:pPr>
        <w:spacing w:after="0"/>
        <w:rPr>
          <w:rFonts w:ascii="Arial" w:hAnsi="Arial" w:cs="Arial"/>
        </w:rPr>
      </w:pPr>
    </w:p>
    <w:p w14:paraId="104C7060" w14:textId="0389119E" w:rsidR="00B6185B" w:rsidRDefault="00B6185B" w:rsidP="001261E4">
      <w:pPr>
        <w:spacing w:after="0"/>
        <w:rPr>
          <w:rFonts w:ascii="Arial" w:hAnsi="Arial" w:cs="Arial"/>
        </w:rPr>
      </w:pPr>
      <w:r>
        <w:rPr>
          <w:rFonts w:ascii="Arial" w:hAnsi="Arial" w:cs="Arial"/>
        </w:rPr>
        <w:t>Minutes prepared by Bill Siegrist</w:t>
      </w:r>
    </w:p>
    <w:sectPr w:rsidR="00B6185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5ACD32" w14:textId="77777777" w:rsidR="00BF5779" w:rsidRDefault="00BF5779" w:rsidP="00D3085C">
      <w:pPr>
        <w:spacing w:after="0" w:line="240" w:lineRule="auto"/>
      </w:pPr>
      <w:r>
        <w:separator/>
      </w:r>
    </w:p>
  </w:endnote>
  <w:endnote w:type="continuationSeparator" w:id="0">
    <w:p w14:paraId="7CC0F799" w14:textId="77777777" w:rsidR="00BF5779" w:rsidRDefault="00BF5779"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90FA3" w14:textId="77777777" w:rsidR="00BF5779" w:rsidRDefault="00BF5779" w:rsidP="00D3085C">
      <w:pPr>
        <w:spacing w:after="0" w:line="240" w:lineRule="auto"/>
      </w:pPr>
      <w:r>
        <w:separator/>
      </w:r>
    </w:p>
  </w:footnote>
  <w:footnote w:type="continuationSeparator" w:id="0">
    <w:p w14:paraId="3E4D95C2" w14:textId="77777777" w:rsidR="00BF5779" w:rsidRDefault="00BF5779"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44240A"/>
    <w:multiLevelType w:val="multilevel"/>
    <w:tmpl w:val="A5541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6F16B3"/>
    <w:multiLevelType w:val="hybridMultilevel"/>
    <w:tmpl w:val="25AC98CE"/>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14704"/>
    <w:multiLevelType w:val="hybridMultilevel"/>
    <w:tmpl w:val="65D8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8477207"/>
    <w:multiLevelType w:val="hybridMultilevel"/>
    <w:tmpl w:val="A1188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84B1A"/>
    <w:multiLevelType w:val="hybridMultilevel"/>
    <w:tmpl w:val="DE8072F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574E1AD3"/>
    <w:multiLevelType w:val="hybridMultilevel"/>
    <w:tmpl w:val="9A7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864111"/>
    <w:multiLevelType w:val="hybridMultilevel"/>
    <w:tmpl w:val="E9040494"/>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66D50"/>
    <w:multiLevelType w:val="multilevel"/>
    <w:tmpl w:val="DFB6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20B7C"/>
    <w:multiLevelType w:val="hybridMultilevel"/>
    <w:tmpl w:val="9AEC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EDC3DCE"/>
    <w:multiLevelType w:val="hybridMultilevel"/>
    <w:tmpl w:val="7C96E64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414FE2"/>
    <w:multiLevelType w:val="hybridMultilevel"/>
    <w:tmpl w:val="A57E665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06161">
    <w:abstractNumId w:val="6"/>
  </w:num>
  <w:num w:numId="2" w16cid:durableId="1499231384">
    <w:abstractNumId w:val="18"/>
  </w:num>
  <w:num w:numId="3" w16cid:durableId="453836891">
    <w:abstractNumId w:val="33"/>
  </w:num>
  <w:num w:numId="4" w16cid:durableId="659117475">
    <w:abstractNumId w:val="14"/>
  </w:num>
  <w:num w:numId="5" w16cid:durableId="795755029">
    <w:abstractNumId w:val="17"/>
  </w:num>
  <w:num w:numId="6" w16cid:durableId="912936484">
    <w:abstractNumId w:val="23"/>
  </w:num>
  <w:num w:numId="7" w16cid:durableId="1983852027">
    <w:abstractNumId w:val="16"/>
  </w:num>
  <w:num w:numId="8" w16cid:durableId="734934005">
    <w:abstractNumId w:val="3"/>
  </w:num>
  <w:num w:numId="9" w16cid:durableId="1740908789">
    <w:abstractNumId w:val="12"/>
  </w:num>
  <w:num w:numId="10" w16cid:durableId="2052724030">
    <w:abstractNumId w:val="21"/>
  </w:num>
  <w:num w:numId="11" w16cid:durableId="364720334">
    <w:abstractNumId w:val="28"/>
  </w:num>
  <w:num w:numId="12" w16cid:durableId="4481630">
    <w:abstractNumId w:val="29"/>
  </w:num>
  <w:num w:numId="13" w16cid:durableId="1925339798">
    <w:abstractNumId w:val="13"/>
  </w:num>
  <w:num w:numId="14" w16cid:durableId="1729650849">
    <w:abstractNumId w:val="15"/>
  </w:num>
  <w:num w:numId="15" w16cid:durableId="1081751374">
    <w:abstractNumId w:val="27"/>
  </w:num>
  <w:num w:numId="16" w16cid:durableId="1300842025">
    <w:abstractNumId w:val="26"/>
  </w:num>
  <w:num w:numId="17" w16cid:durableId="650601058">
    <w:abstractNumId w:val="4"/>
  </w:num>
  <w:num w:numId="18" w16cid:durableId="1604338454">
    <w:abstractNumId w:val="19"/>
  </w:num>
  <w:num w:numId="19" w16cid:durableId="339040115">
    <w:abstractNumId w:val="5"/>
  </w:num>
  <w:num w:numId="20" w16cid:durableId="642344285">
    <w:abstractNumId w:val="31"/>
  </w:num>
  <w:num w:numId="21" w16cid:durableId="557591772">
    <w:abstractNumId w:val="10"/>
  </w:num>
  <w:num w:numId="22" w16cid:durableId="337461095">
    <w:abstractNumId w:val="0"/>
  </w:num>
  <w:num w:numId="23" w16cid:durableId="1975864531">
    <w:abstractNumId w:val="1"/>
  </w:num>
  <w:num w:numId="24" w16cid:durableId="1116632170">
    <w:abstractNumId w:val="2"/>
  </w:num>
  <w:num w:numId="25" w16cid:durableId="1380591775">
    <w:abstractNumId w:val="11"/>
  </w:num>
  <w:num w:numId="26" w16cid:durableId="268973476">
    <w:abstractNumId w:val="9"/>
  </w:num>
  <w:num w:numId="27" w16cid:durableId="813840546">
    <w:abstractNumId w:val="22"/>
  </w:num>
  <w:num w:numId="28" w16cid:durableId="2080710622">
    <w:abstractNumId w:val="25"/>
  </w:num>
  <w:num w:numId="29" w16cid:durableId="112754558">
    <w:abstractNumId w:val="30"/>
  </w:num>
  <w:num w:numId="30" w16cid:durableId="255596141">
    <w:abstractNumId w:val="34"/>
  </w:num>
  <w:num w:numId="31" w16cid:durableId="688916584">
    <w:abstractNumId w:val="8"/>
  </w:num>
  <w:num w:numId="32" w16cid:durableId="1008672348">
    <w:abstractNumId w:val="32"/>
  </w:num>
  <w:num w:numId="33" w16cid:durableId="131102216">
    <w:abstractNumId w:val="24"/>
  </w:num>
  <w:num w:numId="34" w16cid:durableId="613753369">
    <w:abstractNumId w:val="20"/>
  </w:num>
  <w:num w:numId="35" w16cid:durableId="175354850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C9"/>
    <w:rsid w:val="000505EA"/>
    <w:rsid w:val="00051571"/>
    <w:rsid w:val="000533E0"/>
    <w:rsid w:val="0005371C"/>
    <w:rsid w:val="000538CB"/>
    <w:rsid w:val="00053E79"/>
    <w:rsid w:val="000544F9"/>
    <w:rsid w:val="000547B9"/>
    <w:rsid w:val="00054C51"/>
    <w:rsid w:val="00055117"/>
    <w:rsid w:val="00055693"/>
    <w:rsid w:val="000559A1"/>
    <w:rsid w:val="00056C0B"/>
    <w:rsid w:val="000570E1"/>
    <w:rsid w:val="00060368"/>
    <w:rsid w:val="000606A5"/>
    <w:rsid w:val="00060DCB"/>
    <w:rsid w:val="000634CD"/>
    <w:rsid w:val="0006418A"/>
    <w:rsid w:val="00064684"/>
    <w:rsid w:val="00065167"/>
    <w:rsid w:val="00065DA8"/>
    <w:rsid w:val="00066399"/>
    <w:rsid w:val="000667B4"/>
    <w:rsid w:val="00066D9D"/>
    <w:rsid w:val="00066E17"/>
    <w:rsid w:val="00067372"/>
    <w:rsid w:val="00067663"/>
    <w:rsid w:val="00070108"/>
    <w:rsid w:val="000709BB"/>
    <w:rsid w:val="00070E88"/>
    <w:rsid w:val="0007114E"/>
    <w:rsid w:val="000725DD"/>
    <w:rsid w:val="00072BA2"/>
    <w:rsid w:val="00073226"/>
    <w:rsid w:val="00073A58"/>
    <w:rsid w:val="00074478"/>
    <w:rsid w:val="000747C9"/>
    <w:rsid w:val="00075201"/>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62D"/>
    <w:rsid w:val="000A37DE"/>
    <w:rsid w:val="000A3FF9"/>
    <w:rsid w:val="000A4BAE"/>
    <w:rsid w:val="000A4F8A"/>
    <w:rsid w:val="000A5BDD"/>
    <w:rsid w:val="000A6110"/>
    <w:rsid w:val="000A63EF"/>
    <w:rsid w:val="000A6632"/>
    <w:rsid w:val="000A6E43"/>
    <w:rsid w:val="000A6E66"/>
    <w:rsid w:val="000A74EC"/>
    <w:rsid w:val="000B02FB"/>
    <w:rsid w:val="000B0B23"/>
    <w:rsid w:val="000B0EA7"/>
    <w:rsid w:val="000B0F02"/>
    <w:rsid w:val="000B21CC"/>
    <w:rsid w:val="000B2739"/>
    <w:rsid w:val="000B29C7"/>
    <w:rsid w:val="000B2A6C"/>
    <w:rsid w:val="000B3023"/>
    <w:rsid w:val="000B5A87"/>
    <w:rsid w:val="000B5B45"/>
    <w:rsid w:val="000B64D7"/>
    <w:rsid w:val="000B7132"/>
    <w:rsid w:val="000B7F17"/>
    <w:rsid w:val="000C01D9"/>
    <w:rsid w:val="000C06B5"/>
    <w:rsid w:val="000C0788"/>
    <w:rsid w:val="000C106E"/>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269"/>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C7B"/>
    <w:rsid w:val="000F1E12"/>
    <w:rsid w:val="000F2180"/>
    <w:rsid w:val="000F275F"/>
    <w:rsid w:val="000F29F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2C6"/>
    <w:rsid w:val="0011336F"/>
    <w:rsid w:val="00114D9B"/>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156"/>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7B2"/>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3A9"/>
    <w:rsid w:val="00182806"/>
    <w:rsid w:val="00182C7D"/>
    <w:rsid w:val="00183266"/>
    <w:rsid w:val="00183447"/>
    <w:rsid w:val="00183780"/>
    <w:rsid w:val="00183CE9"/>
    <w:rsid w:val="001841A5"/>
    <w:rsid w:val="00184D12"/>
    <w:rsid w:val="00185B60"/>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3C5"/>
    <w:rsid w:val="001A49C1"/>
    <w:rsid w:val="001A4D19"/>
    <w:rsid w:val="001A565D"/>
    <w:rsid w:val="001A635C"/>
    <w:rsid w:val="001A7051"/>
    <w:rsid w:val="001B142D"/>
    <w:rsid w:val="001B1601"/>
    <w:rsid w:val="001B241C"/>
    <w:rsid w:val="001B2A1C"/>
    <w:rsid w:val="001B38F5"/>
    <w:rsid w:val="001B42FB"/>
    <w:rsid w:val="001B4408"/>
    <w:rsid w:val="001B4767"/>
    <w:rsid w:val="001B5415"/>
    <w:rsid w:val="001B5575"/>
    <w:rsid w:val="001B69D4"/>
    <w:rsid w:val="001B6ED5"/>
    <w:rsid w:val="001B731A"/>
    <w:rsid w:val="001B7562"/>
    <w:rsid w:val="001C154A"/>
    <w:rsid w:val="001C317B"/>
    <w:rsid w:val="001C3690"/>
    <w:rsid w:val="001C3780"/>
    <w:rsid w:val="001C3AF4"/>
    <w:rsid w:val="001C4162"/>
    <w:rsid w:val="001C4775"/>
    <w:rsid w:val="001C48CA"/>
    <w:rsid w:val="001C494C"/>
    <w:rsid w:val="001C4F67"/>
    <w:rsid w:val="001C5A53"/>
    <w:rsid w:val="001C6468"/>
    <w:rsid w:val="001C64F3"/>
    <w:rsid w:val="001C6690"/>
    <w:rsid w:val="001C6FBC"/>
    <w:rsid w:val="001C7178"/>
    <w:rsid w:val="001C77AB"/>
    <w:rsid w:val="001C7A42"/>
    <w:rsid w:val="001C7D9F"/>
    <w:rsid w:val="001D097A"/>
    <w:rsid w:val="001D137C"/>
    <w:rsid w:val="001D1516"/>
    <w:rsid w:val="001D2B90"/>
    <w:rsid w:val="001D2C6D"/>
    <w:rsid w:val="001D33B7"/>
    <w:rsid w:val="001D33FD"/>
    <w:rsid w:val="001D340A"/>
    <w:rsid w:val="001D356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804"/>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2"/>
    <w:rsid w:val="001E7BC4"/>
    <w:rsid w:val="001F37F9"/>
    <w:rsid w:val="001F3EC8"/>
    <w:rsid w:val="001F4BA6"/>
    <w:rsid w:val="001F6040"/>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07F92"/>
    <w:rsid w:val="00210649"/>
    <w:rsid w:val="00210B69"/>
    <w:rsid w:val="00211A29"/>
    <w:rsid w:val="00211FCD"/>
    <w:rsid w:val="002133DB"/>
    <w:rsid w:val="002133F1"/>
    <w:rsid w:val="0021348B"/>
    <w:rsid w:val="00213618"/>
    <w:rsid w:val="00214E5D"/>
    <w:rsid w:val="00215275"/>
    <w:rsid w:val="0021550F"/>
    <w:rsid w:val="002157B2"/>
    <w:rsid w:val="00215815"/>
    <w:rsid w:val="00215BB4"/>
    <w:rsid w:val="00216167"/>
    <w:rsid w:val="002169AC"/>
    <w:rsid w:val="00216FCE"/>
    <w:rsid w:val="00217630"/>
    <w:rsid w:val="002177D0"/>
    <w:rsid w:val="00217842"/>
    <w:rsid w:val="00220303"/>
    <w:rsid w:val="00221229"/>
    <w:rsid w:val="00222331"/>
    <w:rsid w:val="00222789"/>
    <w:rsid w:val="00222794"/>
    <w:rsid w:val="00223475"/>
    <w:rsid w:val="00224B31"/>
    <w:rsid w:val="00224E60"/>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2B99"/>
    <w:rsid w:val="00243612"/>
    <w:rsid w:val="002436BC"/>
    <w:rsid w:val="002451AA"/>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565"/>
    <w:rsid w:val="00266BC9"/>
    <w:rsid w:val="00266C53"/>
    <w:rsid w:val="00267530"/>
    <w:rsid w:val="00267BF1"/>
    <w:rsid w:val="00270567"/>
    <w:rsid w:val="00270DBB"/>
    <w:rsid w:val="00271805"/>
    <w:rsid w:val="0027197E"/>
    <w:rsid w:val="00271B84"/>
    <w:rsid w:val="00271BB1"/>
    <w:rsid w:val="00272673"/>
    <w:rsid w:val="00272BA2"/>
    <w:rsid w:val="00273922"/>
    <w:rsid w:val="0027395C"/>
    <w:rsid w:val="0027467D"/>
    <w:rsid w:val="00274AE0"/>
    <w:rsid w:val="00276E09"/>
    <w:rsid w:val="00276FB8"/>
    <w:rsid w:val="0027740A"/>
    <w:rsid w:val="00277555"/>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1C1F"/>
    <w:rsid w:val="002E2679"/>
    <w:rsid w:val="002E2990"/>
    <w:rsid w:val="002E2EF5"/>
    <w:rsid w:val="002E2F0A"/>
    <w:rsid w:val="002E33F2"/>
    <w:rsid w:val="002E35D7"/>
    <w:rsid w:val="002E3E13"/>
    <w:rsid w:val="002E4211"/>
    <w:rsid w:val="002E48A6"/>
    <w:rsid w:val="002E4CAF"/>
    <w:rsid w:val="002E678A"/>
    <w:rsid w:val="002E7BC3"/>
    <w:rsid w:val="002E7E63"/>
    <w:rsid w:val="002F07A4"/>
    <w:rsid w:val="002F0CB5"/>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3E5F"/>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6B9E"/>
    <w:rsid w:val="00336DA3"/>
    <w:rsid w:val="0033761D"/>
    <w:rsid w:val="00340153"/>
    <w:rsid w:val="00342B00"/>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44D"/>
    <w:rsid w:val="003768DE"/>
    <w:rsid w:val="00377405"/>
    <w:rsid w:val="00377FB0"/>
    <w:rsid w:val="00380761"/>
    <w:rsid w:val="003808AA"/>
    <w:rsid w:val="003808D9"/>
    <w:rsid w:val="00380C38"/>
    <w:rsid w:val="00380C3A"/>
    <w:rsid w:val="00380E6C"/>
    <w:rsid w:val="003817CB"/>
    <w:rsid w:val="0038184E"/>
    <w:rsid w:val="00381F34"/>
    <w:rsid w:val="00381F95"/>
    <w:rsid w:val="00382D53"/>
    <w:rsid w:val="00384166"/>
    <w:rsid w:val="00384576"/>
    <w:rsid w:val="003846AB"/>
    <w:rsid w:val="00384830"/>
    <w:rsid w:val="00384ECB"/>
    <w:rsid w:val="00385075"/>
    <w:rsid w:val="00385F38"/>
    <w:rsid w:val="003862E7"/>
    <w:rsid w:val="003864C2"/>
    <w:rsid w:val="003878E0"/>
    <w:rsid w:val="00391323"/>
    <w:rsid w:val="00391855"/>
    <w:rsid w:val="00391ADB"/>
    <w:rsid w:val="003924EC"/>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4FA2"/>
    <w:rsid w:val="003B539A"/>
    <w:rsid w:val="003B6543"/>
    <w:rsid w:val="003B6789"/>
    <w:rsid w:val="003B7490"/>
    <w:rsid w:val="003C005D"/>
    <w:rsid w:val="003C026E"/>
    <w:rsid w:val="003C0D95"/>
    <w:rsid w:val="003C103B"/>
    <w:rsid w:val="003C10CE"/>
    <w:rsid w:val="003C164F"/>
    <w:rsid w:val="003C210D"/>
    <w:rsid w:val="003C26DD"/>
    <w:rsid w:val="003C2AE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253A"/>
    <w:rsid w:val="003D34F7"/>
    <w:rsid w:val="003D3AB8"/>
    <w:rsid w:val="003D3AE8"/>
    <w:rsid w:val="003D3F66"/>
    <w:rsid w:val="003D506F"/>
    <w:rsid w:val="003D5989"/>
    <w:rsid w:val="003D5A85"/>
    <w:rsid w:val="003D7070"/>
    <w:rsid w:val="003D716E"/>
    <w:rsid w:val="003D7C34"/>
    <w:rsid w:val="003D7D73"/>
    <w:rsid w:val="003E085D"/>
    <w:rsid w:val="003E10EF"/>
    <w:rsid w:val="003E1AC7"/>
    <w:rsid w:val="003E1DBA"/>
    <w:rsid w:val="003E26E7"/>
    <w:rsid w:val="003E2BCA"/>
    <w:rsid w:val="003E2E86"/>
    <w:rsid w:val="003E318F"/>
    <w:rsid w:val="003E3232"/>
    <w:rsid w:val="003E4711"/>
    <w:rsid w:val="003E4824"/>
    <w:rsid w:val="003E5524"/>
    <w:rsid w:val="003E611F"/>
    <w:rsid w:val="003E700E"/>
    <w:rsid w:val="003E7B41"/>
    <w:rsid w:val="003E7C9E"/>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6AFF"/>
    <w:rsid w:val="00407016"/>
    <w:rsid w:val="00407997"/>
    <w:rsid w:val="00411054"/>
    <w:rsid w:val="004124DA"/>
    <w:rsid w:val="004126F8"/>
    <w:rsid w:val="0041329E"/>
    <w:rsid w:val="004135FD"/>
    <w:rsid w:val="00413893"/>
    <w:rsid w:val="00413D59"/>
    <w:rsid w:val="004140E5"/>
    <w:rsid w:val="0041507F"/>
    <w:rsid w:val="004151EC"/>
    <w:rsid w:val="00416193"/>
    <w:rsid w:val="00416613"/>
    <w:rsid w:val="00417085"/>
    <w:rsid w:val="004179D1"/>
    <w:rsid w:val="00417CFD"/>
    <w:rsid w:val="00420144"/>
    <w:rsid w:val="00420DDB"/>
    <w:rsid w:val="0042287D"/>
    <w:rsid w:val="004230E4"/>
    <w:rsid w:val="004232B6"/>
    <w:rsid w:val="00424BDF"/>
    <w:rsid w:val="00424CB8"/>
    <w:rsid w:val="00425507"/>
    <w:rsid w:val="004256D6"/>
    <w:rsid w:val="00425924"/>
    <w:rsid w:val="004259F4"/>
    <w:rsid w:val="00427C04"/>
    <w:rsid w:val="00432019"/>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CC0"/>
    <w:rsid w:val="00441F08"/>
    <w:rsid w:val="00441F4F"/>
    <w:rsid w:val="00442B31"/>
    <w:rsid w:val="00442FFF"/>
    <w:rsid w:val="0044386B"/>
    <w:rsid w:val="00443DA0"/>
    <w:rsid w:val="00445FCC"/>
    <w:rsid w:val="004460EB"/>
    <w:rsid w:val="00446CE8"/>
    <w:rsid w:val="00446F3D"/>
    <w:rsid w:val="00447146"/>
    <w:rsid w:val="0044730E"/>
    <w:rsid w:val="00450859"/>
    <w:rsid w:val="00450B27"/>
    <w:rsid w:val="00451801"/>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2A46"/>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B83"/>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6B9F"/>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022A"/>
    <w:rsid w:val="004D129A"/>
    <w:rsid w:val="004D1450"/>
    <w:rsid w:val="004D1DEE"/>
    <w:rsid w:val="004D274D"/>
    <w:rsid w:val="004D2AF7"/>
    <w:rsid w:val="004D321E"/>
    <w:rsid w:val="004D3A21"/>
    <w:rsid w:val="004D3BE0"/>
    <w:rsid w:val="004D3DA4"/>
    <w:rsid w:val="004D4F16"/>
    <w:rsid w:val="004D4F49"/>
    <w:rsid w:val="004D5047"/>
    <w:rsid w:val="004D51C3"/>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1ABC"/>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C60"/>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489"/>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0200"/>
    <w:rsid w:val="00541001"/>
    <w:rsid w:val="00541216"/>
    <w:rsid w:val="0054163A"/>
    <w:rsid w:val="00541A01"/>
    <w:rsid w:val="00541B87"/>
    <w:rsid w:val="00542132"/>
    <w:rsid w:val="00542379"/>
    <w:rsid w:val="00542B7F"/>
    <w:rsid w:val="00542EAE"/>
    <w:rsid w:val="005431BA"/>
    <w:rsid w:val="005434E7"/>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79E"/>
    <w:rsid w:val="00557D85"/>
    <w:rsid w:val="00560195"/>
    <w:rsid w:val="0056025B"/>
    <w:rsid w:val="00560EFA"/>
    <w:rsid w:val="005610A5"/>
    <w:rsid w:val="00561839"/>
    <w:rsid w:val="00561AF4"/>
    <w:rsid w:val="00562F79"/>
    <w:rsid w:val="00563855"/>
    <w:rsid w:val="00563A50"/>
    <w:rsid w:val="00563C29"/>
    <w:rsid w:val="00564030"/>
    <w:rsid w:val="0056428F"/>
    <w:rsid w:val="00564507"/>
    <w:rsid w:val="0056453D"/>
    <w:rsid w:val="0056500C"/>
    <w:rsid w:val="005650C1"/>
    <w:rsid w:val="00565948"/>
    <w:rsid w:val="00566CC4"/>
    <w:rsid w:val="00567170"/>
    <w:rsid w:val="0056759D"/>
    <w:rsid w:val="00567636"/>
    <w:rsid w:val="005676C3"/>
    <w:rsid w:val="0056770D"/>
    <w:rsid w:val="00567753"/>
    <w:rsid w:val="00567B2A"/>
    <w:rsid w:val="005700FC"/>
    <w:rsid w:val="005715B3"/>
    <w:rsid w:val="005738A0"/>
    <w:rsid w:val="00573980"/>
    <w:rsid w:val="00573A5F"/>
    <w:rsid w:val="00573A92"/>
    <w:rsid w:val="00573EF1"/>
    <w:rsid w:val="00574296"/>
    <w:rsid w:val="00574304"/>
    <w:rsid w:val="00574B70"/>
    <w:rsid w:val="005757FA"/>
    <w:rsid w:val="00575BC5"/>
    <w:rsid w:val="00575EA4"/>
    <w:rsid w:val="00577A3B"/>
    <w:rsid w:val="00577A7F"/>
    <w:rsid w:val="00577C52"/>
    <w:rsid w:val="00577E71"/>
    <w:rsid w:val="00577F47"/>
    <w:rsid w:val="005817ED"/>
    <w:rsid w:val="00583F75"/>
    <w:rsid w:val="00584392"/>
    <w:rsid w:val="00584DB8"/>
    <w:rsid w:val="00585729"/>
    <w:rsid w:val="00585CAD"/>
    <w:rsid w:val="00586074"/>
    <w:rsid w:val="00586113"/>
    <w:rsid w:val="00586115"/>
    <w:rsid w:val="00587A54"/>
    <w:rsid w:val="005900E8"/>
    <w:rsid w:val="00590B57"/>
    <w:rsid w:val="005913CE"/>
    <w:rsid w:val="00592394"/>
    <w:rsid w:val="005935ED"/>
    <w:rsid w:val="005945F3"/>
    <w:rsid w:val="00594A18"/>
    <w:rsid w:val="00594D1D"/>
    <w:rsid w:val="00595082"/>
    <w:rsid w:val="00595157"/>
    <w:rsid w:val="005958E1"/>
    <w:rsid w:val="00595B3C"/>
    <w:rsid w:val="00595E8D"/>
    <w:rsid w:val="00596442"/>
    <w:rsid w:val="0059753E"/>
    <w:rsid w:val="005A0DB0"/>
    <w:rsid w:val="005A1395"/>
    <w:rsid w:val="005A1FF3"/>
    <w:rsid w:val="005A3C61"/>
    <w:rsid w:val="005A447A"/>
    <w:rsid w:val="005A4A5A"/>
    <w:rsid w:val="005A4B1F"/>
    <w:rsid w:val="005A4BE8"/>
    <w:rsid w:val="005A5968"/>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8E5"/>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4B19"/>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05E"/>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07CC"/>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0D8"/>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0E"/>
    <w:rsid w:val="00661A61"/>
    <w:rsid w:val="00661CF3"/>
    <w:rsid w:val="00662E43"/>
    <w:rsid w:val="00662F97"/>
    <w:rsid w:val="006634CA"/>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916"/>
    <w:rsid w:val="00680A3C"/>
    <w:rsid w:val="00680D34"/>
    <w:rsid w:val="00680F09"/>
    <w:rsid w:val="0068108B"/>
    <w:rsid w:val="00682346"/>
    <w:rsid w:val="006823BD"/>
    <w:rsid w:val="006829BC"/>
    <w:rsid w:val="00682CA5"/>
    <w:rsid w:val="00682F63"/>
    <w:rsid w:val="0068361B"/>
    <w:rsid w:val="006837D0"/>
    <w:rsid w:val="00683F58"/>
    <w:rsid w:val="006841EB"/>
    <w:rsid w:val="00684C8C"/>
    <w:rsid w:val="00685683"/>
    <w:rsid w:val="00685D33"/>
    <w:rsid w:val="006862F8"/>
    <w:rsid w:val="006865D5"/>
    <w:rsid w:val="00686DD1"/>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3BC8"/>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0BF4"/>
    <w:rsid w:val="006C1328"/>
    <w:rsid w:val="006C1CFD"/>
    <w:rsid w:val="006C22F3"/>
    <w:rsid w:val="006C3539"/>
    <w:rsid w:val="006C389A"/>
    <w:rsid w:val="006C3DA2"/>
    <w:rsid w:val="006C406F"/>
    <w:rsid w:val="006C5508"/>
    <w:rsid w:val="006C5613"/>
    <w:rsid w:val="006C5B64"/>
    <w:rsid w:val="006C67BC"/>
    <w:rsid w:val="006C71FF"/>
    <w:rsid w:val="006C7742"/>
    <w:rsid w:val="006C7770"/>
    <w:rsid w:val="006C7956"/>
    <w:rsid w:val="006C7C5C"/>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25F6"/>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412A"/>
    <w:rsid w:val="007056B2"/>
    <w:rsid w:val="00705A1C"/>
    <w:rsid w:val="00705A7F"/>
    <w:rsid w:val="00705C8E"/>
    <w:rsid w:val="00706B39"/>
    <w:rsid w:val="0071098F"/>
    <w:rsid w:val="00711280"/>
    <w:rsid w:val="007116D5"/>
    <w:rsid w:val="007118CB"/>
    <w:rsid w:val="00712518"/>
    <w:rsid w:val="00712816"/>
    <w:rsid w:val="00712BC2"/>
    <w:rsid w:val="00713E60"/>
    <w:rsid w:val="007141EF"/>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BBE"/>
    <w:rsid w:val="00730F7B"/>
    <w:rsid w:val="00731A46"/>
    <w:rsid w:val="00731BD8"/>
    <w:rsid w:val="00732112"/>
    <w:rsid w:val="007329C1"/>
    <w:rsid w:val="00732F74"/>
    <w:rsid w:val="0073339E"/>
    <w:rsid w:val="007342AB"/>
    <w:rsid w:val="0073468A"/>
    <w:rsid w:val="00734A33"/>
    <w:rsid w:val="00734A5E"/>
    <w:rsid w:val="00735A19"/>
    <w:rsid w:val="00735B38"/>
    <w:rsid w:val="00735E7F"/>
    <w:rsid w:val="0073626F"/>
    <w:rsid w:val="007364BE"/>
    <w:rsid w:val="00736EF5"/>
    <w:rsid w:val="00736F1A"/>
    <w:rsid w:val="00740026"/>
    <w:rsid w:val="00740BDF"/>
    <w:rsid w:val="00740E44"/>
    <w:rsid w:val="00741750"/>
    <w:rsid w:val="007418FE"/>
    <w:rsid w:val="00741DB9"/>
    <w:rsid w:val="00743552"/>
    <w:rsid w:val="007448B0"/>
    <w:rsid w:val="00744A77"/>
    <w:rsid w:val="00744BA5"/>
    <w:rsid w:val="00744D5D"/>
    <w:rsid w:val="0074559E"/>
    <w:rsid w:val="007469A4"/>
    <w:rsid w:val="007469DA"/>
    <w:rsid w:val="00746B0F"/>
    <w:rsid w:val="00746DC9"/>
    <w:rsid w:val="0074741C"/>
    <w:rsid w:val="007476AF"/>
    <w:rsid w:val="00747C42"/>
    <w:rsid w:val="00751475"/>
    <w:rsid w:val="00751946"/>
    <w:rsid w:val="007519EA"/>
    <w:rsid w:val="00751FAB"/>
    <w:rsid w:val="00752CF0"/>
    <w:rsid w:val="0075333C"/>
    <w:rsid w:val="0075333D"/>
    <w:rsid w:val="007542E2"/>
    <w:rsid w:val="00754433"/>
    <w:rsid w:val="00754BC5"/>
    <w:rsid w:val="00754D5F"/>
    <w:rsid w:val="007555E4"/>
    <w:rsid w:val="00755799"/>
    <w:rsid w:val="00755A04"/>
    <w:rsid w:val="0075646B"/>
    <w:rsid w:val="007604E0"/>
    <w:rsid w:val="00760F4A"/>
    <w:rsid w:val="00760FA2"/>
    <w:rsid w:val="0076176A"/>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67D2D"/>
    <w:rsid w:val="007701D3"/>
    <w:rsid w:val="007702A3"/>
    <w:rsid w:val="00770320"/>
    <w:rsid w:val="00770A26"/>
    <w:rsid w:val="00770FDA"/>
    <w:rsid w:val="00771179"/>
    <w:rsid w:val="007711C2"/>
    <w:rsid w:val="007712F1"/>
    <w:rsid w:val="00771D27"/>
    <w:rsid w:val="007720D5"/>
    <w:rsid w:val="007726B2"/>
    <w:rsid w:val="007728D9"/>
    <w:rsid w:val="0077291B"/>
    <w:rsid w:val="00773489"/>
    <w:rsid w:val="00773878"/>
    <w:rsid w:val="00773A4D"/>
    <w:rsid w:val="00773CC0"/>
    <w:rsid w:val="00773CC7"/>
    <w:rsid w:val="00773E55"/>
    <w:rsid w:val="00774850"/>
    <w:rsid w:val="00774B35"/>
    <w:rsid w:val="00775217"/>
    <w:rsid w:val="00775C0F"/>
    <w:rsid w:val="00775E0F"/>
    <w:rsid w:val="0077643A"/>
    <w:rsid w:val="007766E6"/>
    <w:rsid w:val="00776CA2"/>
    <w:rsid w:val="00777494"/>
    <w:rsid w:val="00777586"/>
    <w:rsid w:val="007775DF"/>
    <w:rsid w:val="007814CF"/>
    <w:rsid w:val="007826B2"/>
    <w:rsid w:val="00782EE5"/>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27EF"/>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3CD"/>
    <w:rsid w:val="007B3425"/>
    <w:rsid w:val="007B35B9"/>
    <w:rsid w:val="007B3BB9"/>
    <w:rsid w:val="007B3FEC"/>
    <w:rsid w:val="007B4FEB"/>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608"/>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0EB1"/>
    <w:rsid w:val="007F1087"/>
    <w:rsid w:val="007F10BB"/>
    <w:rsid w:val="007F11D9"/>
    <w:rsid w:val="007F147B"/>
    <w:rsid w:val="007F15C6"/>
    <w:rsid w:val="007F273D"/>
    <w:rsid w:val="007F28FA"/>
    <w:rsid w:val="007F2CD4"/>
    <w:rsid w:val="007F3DD6"/>
    <w:rsid w:val="007F4203"/>
    <w:rsid w:val="007F488B"/>
    <w:rsid w:val="007F6805"/>
    <w:rsid w:val="007F6834"/>
    <w:rsid w:val="007F6C38"/>
    <w:rsid w:val="007F7897"/>
    <w:rsid w:val="008008DC"/>
    <w:rsid w:val="008009E3"/>
    <w:rsid w:val="00800D89"/>
    <w:rsid w:val="008012BC"/>
    <w:rsid w:val="0080136B"/>
    <w:rsid w:val="00801869"/>
    <w:rsid w:val="0080189A"/>
    <w:rsid w:val="00802C1D"/>
    <w:rsid w:val="00803A24"/>
    <w:rsid w:val="00803C64"/>
    <w:rsid w:val="00803D06"/>
    <w:rsid w:val="00804EEC"/>
    <w:rsid w:val="0080561E"/>
    <w:rsid w:val="0080654D"/>
    <w:rsid w:val="008067A7"/>
    <w:rsid w:val="00806C7B"/>
    <w:rsid w:val="00807024"/>
    <w:rsid w:val="0080740E"/>
    <w:rsid w:val="00807CE0"/>
    <w:rsid w:val="00807DC1"/>
    <w:rsid w:val="00807E25"/>
    <w:rsid w:val="0081098E"/>
    <w:rsid w:val="00811C6A"/>
    <w:rsid w:val="008126C9"/>
    <w:rsid w:val="00813BED"/>
    <w:rsid w:val="00815C1F"/>
    <w:rsid w:val="00815D2F"/>
    <w:rsid w:val="0081631C"/>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6D5"/>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77B"/>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392"/>
    <w:rsid w:val="00890D6C"/>
    <w:rsid w:val="0089141B"/>
    <w:rsid w:val="00892851"/>
    <w:rsid w:val="00892C8A"/>
    <w:rsid w:val="00892CB1"/>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5C27"/>
    <w:rsid w:val="008A6379"/>
    <w:rsid w:val="008A6B3A"/>
    <w:rsid w:val="008A78D9"/>
    <w:rsid w:val="008B0D47"/>
    <w:rsid w:val="008B0F27"/>
    <w:rsid w:val="008B164B"/>
    <w:rsid w:val="008B19D5"/>
    <w:rsid w:val="008B2653"/>
    <w:rsid w:val="008B3050"/>
    <w:rsid w:val="008B364C"/>
    <w:rsid w:val="008B3996"/>
    <w:rsid w:val="008B462D"/>
    <w:rsid w:val="008B4713"/>
    <w:rsid w:val="008B4F4B"/>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73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660B"/>
    <w:rsid w:val="008E779A"/>
    <w:rsid w:val="008E79A3"/>
    <w:rsid w:val="008F010C"/>
    <w:rsid w:val="008F0261"/>
    <w:rsid w:val="008F0A89"/>
    <w:rsid w:val="008F1790"/>
    <w:rsid w:val="008F2542"/>
    <w:rsid w:val="008F25FE"/>
    <w:rsid w:val="008F26BC"/>
    <w:rsid w:val="008F2782"/>
    <w:rsid w:val="008F2FD9"/>
    <w:rsid w:val="008F438E"/>
    <w:rsid w:val="008F4D72"/>
    <w:rsid w:val="008F5371"/>
    <w:rsid w:val="008F56AC"/>
    <w:rsid w:val="008F62DC"/>
    <w:rsid w:val="008F639F"/>
    <w:rsid w:val="008F63EC"/>
    <w:rsid w:val="008F673F"/>
    <w:rsid w:val="008F6BC9"/>
    <w:rsid w:val="008F76E5"/>
    <w:rsid w:val="008F77F6"/>
    <w:rsid w:val="008F7EDD"/>
    <w:rsid w:val="00900746"/>
    <w:rsid w:val="00900BA4"/>
    <w:rsid w:val="00900E9F"/>
    <w:rsid w:val="0090256F"/>
    <w:rsid w:val="0090291C"/>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C29"/>
    <w:rsid w:val="00914E71"/>
    <w:rsid w:val="00914F53"/>
    <w:rsid w:val="00915343"/>
    <w:rsid w:val="00915390"/>
    <w:rsid w:val="0091562B"/>
    <w:rsid w:val="00915E2D"/>
    <w:rsid w:val="009163A5"/>
    <w:rsid w:val="00916FAB"/>
    <w:rsid w:val="009172C1"/>
    <w:rsid w:val="0092027C"/>
    <w:rsid w:val="00921302"/>
    <w:rsid w:val="00921581"/>
    <w:rsid w:val="00921A8C"/>
    <w:rsid w:val="009221A7"/>
    <w:rsid w:val="00922C0C"/>
    <w:rsid w:val="009237C9"/>
    <w:rsid w:val="00923C50"/>
    <w:rsid w:val="0092414D"/>
    <w:rsid w:val="00924204"/>
    <w:rsid w:val="009248CF"/>
    <w:rsid w:val="00924B17"/>
    <w:rsid w:val="00924C0E"/>
    <w:rsid w:val="00924E80"/>
    <w:rsid w:val="00925148"/>
    <w:rsid w:val="00925767"/>
    <w:rsid w:val="00925AD1"/>
    <w:rsid w:val="00925CAA"/>
    <w:rsid w:val="00926538"/>
    <w:rsid w:val="00926E06"/>
    <w:rsid w:val="009301F5"/>
    <w:rsid w:val="00930F29"/>
    <w:rsid w:val="0093164F"/>
    <w:rsid w:val="00931A83"/>
    <w:rsid w:val="00931ABE"/>
    <w:rsid w:val="00931DF1"/>
    <w:rsid w:val="0093278C"/>
    <w:rsid w:val="00932D3F"/>
    <w:rsid w:val="00932E92"/>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CA7"/>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581"/>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5239"/>
    <w:rsid w:val="009655F2"/>
    <w:rsid w:val="00965AE8"/>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12D"/>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3203"/>
    <w:rsid w:val="009A4581"/>
    <w:rsid w:val="009A4F8A"/>
    <w:rsid w:val="009A5374"/>
    <w:rsid w:val="009A5652"/>
    <w:rsid w:val="009A5DAB"/>
    <w:rsid w:val="009A6D9E"/>
    <w:rsid w:val="009A713E"/>
    <w:rsid w:val="009A768B"/>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160"/>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D7ECC"/>
    <w:rsid w:val="009E0157"/>
    <w:rsid w:val="009E0B4A"/>
    <w:rsid w:val="009E1DD0"/>
    <w:rsid w:val="009E2709"/>
    <w:rsid w:val="009E3398"/>
    <w:rsid w:val="009E3B2B"/>
    <w:rsid w:val="009E3EAE"/>
    <w:rsid w:val="009E44D0"/>
    <w:rsid w:val="009E4663"/>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2FE6"/>
    <w:rsid w:val="00A031D7"/>
    <w:rsid w:val="00A03EC6"/>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2982"/>
    <w:rsid w:val="00A1356C"/>
    <w:rsid w:val="00A13759"/>
    <w:rsid w:val="00A13C41"/>
    <w:rsid w:val="00A147CF"/>
    <w:rsid w:val="00A14888"/>
    <w:rsid w:val="00A1492D"/>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42"/>
    <w:rsid w:val="00A32EE7"/>
    <w:rsid w:val="00A3320C"/>
    <w:rsid w:val="00A33241"/>
    <w:rsid w:val="00A3353D"/>
    <w:rsid w:val="00A347D5"/>
    <w:rsid w:val="00A34E27"/>
    <w:rsid w:val="00A3527F"/>
    <w:rsid w:val="00A35D17"/>
    <w:rsid w:val="00A35DEB"/>
    <w:rsid w:val="00A37149"/>
    <w:rsid w:val="00A375DE"/>
    <w:rsid w:val="00A400B7"/>
    <w:rsid w:val="00A4016E"/>
    <w:rsid w:val="00A41008"/>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033"/>
    <w:rsid w:val="00A463B7"/>
    <w:rsid w:val="00A4683F"/>
    <w:rsid w:val="00A46896"/>
    <w:rsid w:val="00A4781D"/>
    <w:rsid w:val="00A47C5C"/>
    <w:rsid w:val="00A503A2"/>
    <w:rsid w:val="00A50D24"/>
    <w:rsid w:val="00A511EF"/>
    <w:rsid w:val="00A51FB7"/>
    <w:rsid w:val="00A5217B"/>
    <w:rsid w:val="00A526CE"/>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AA9"/>
    <w:rsid w:val="00A76F9B"/>
    <w:rsid w:val="00A7740A"/>
    <w:rsid w:val="00A77596"/>
    <w:rsid w:val="00A77742"/>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0CA6"/>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D7FFD"/>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2E3"/>
    <w:rsid w:val="00AF46A7"/>
    <w:rsid w:val="00AF4A63"/>
    <w:rsid w:val="00AF5949"/>
    <w:rsid w:val="00AF6192"/>
    <w:rsid w:val="00AF6DC3"/>
    <w:rsid w:val="00AF6FFF"/>
    <w:rsid w:val="00AF7DA0"/>
    <w:rsid w:val="00AF7EDC"/>
    <w:rsid w:val="00AF7F31"/>
    <w:rsid w:val="00B00B62"/>
    <w:rsid w:val="00B013A1"/>
    <w:rsid w:val="00B01A80"/>
    <w:rsid w:val="00B02D18"/>
    <w:rsid w:val="00B04307"/>
    <w:rsid w:val="00B046CF"/>
    <w:rsid w:val="00B05027"/>
    <w:rsid w:val="00B05279"/>
    <w:rsid w:val="00B0579B"/>
    <w:rsid w:val="00B0592D"/>
    <w:rsid w:val="00B063CD"/>
    <w:rsid w:val="00B078C8"/>
    <w:rsid w:val="00B07BC0"/>
    <w:rsid w:val="00B07F36"/>
    <w:rsid w:val="00B10BC7"/>
    <w:rsid w:val="00B11A86"/>
    <w:rsid w:val="00B127F4"/>
    <w:rsid w:val="00B12A24"/>
    <w:rsid w:val="00B131AA"/>
    <w:rsid w:val="00B13D45"/>
    <w:rsid w:val="00B13EE3"/>
    <w:rsid w:val="00B14252"/>
    <w:rsid w:val="00B14CE6"/>
    <w:rsid w:val="00B15628"/>
    <w:rsid w:val="00B15A7A"/>
    <w:rsid w:val="00B15AC4"/>
    <w:rsid w:val="00B15FE5"/>
    <w:rsid w:val="00B1650A"/>
    <w:rsid w:val="00B165AA"/>
    <w:rsid w:val="00B173CE"/>
    <w:rsid w:val="00B20754"/>
    <w:rsid w:val="00B20E06"/>
    <w:rsid w:val="00B22383"/>
    <w:rsid w:val="00B223FD"/>
    <w:rsid w:val="00B22899"/>
    <w:rsid w:val="00B228DE"/>
    <w:rsid w:val="00B22CA2"/>
    <w:rsid w:val="00B233EB"/>
    <w:rsid w:val="00B2373D"/>
    <w:rsid w:val="00B23FC7"/>
    <w:rsid w:val="00B247F9"/>
    <w:rsid w:val="00B2485F"/>
    <w:rsid w:val="00B2549F"/>
    <w:rsid w:val="00B261AB"/>
    <w:rsid w:val="00B26745"/>
    <w:rsid w:val="00B270E1"/>
    <w:rsid w:val="00B27900"/>
    <w:rsid w:val="00B27C14"/>
    <w:rsid w:val="00B27E75"/>
    <w:rsid w:val="00B30CE2"/>
    <w:rsid w:val="00B3112F"/>
    <w:rsid w:val="00B313B2"/>
    <w:rsid w:val="00B3171D"/>
    <w:rsid w:val="00B31F4F"/>
    <w:rsid w:val="00B32E15"/>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5A0"/>
    <w:rsid w:val="00B46BA9"/>
    <w:rsid w:val="00B4707B"/>
    <w:rsid w:val="00B4761A"/>
    <w:rsid w:val="00B47EF3"/>
    <w:rsid w:val="00B50588"/>
    <w:rsid w:val="00B505A3"/>
    <w:rsid w:val="00B506B6"/>
    <w:rsid w:val="00B508EA"/>
    <w:rsid w:val="00B50A0D"/>
    <w:rsid w:val="00B51FF2"/>
    <w:rsid w:val="00B5294B"/>
    <w:rsid w:val="00B52E11"/>
    <w:rsid w:val="00B53451"/>
    <w:rsid w:val="00B53D77"/>
    <w:rsid w:val="00B53EA1"/>
    <w:rsid w:val="00B5415F"/>
    <w:rsid w:val="00B541CD"/>
    <w:rsid w:val="00B5465F"/>
    <w:rsid w:val="00B54807"/>
    <w:rsid w:val="00B54E1C"/>
    <w:rsid w:val="00B55A3A"/>
    <w:rsid w:val="00B563AC"/>
    <w:rsid w:val="00B56902"/>
    <w:rsid w:val="00B57E56"/>
    <w:rsid w:val="00B602AC"/>
    <w:rsid w:val="00B602DC"/>
    <w:rsid w:val="00B606EC"/>
    <w:rsid w:val="00B610A1"/>
    <w:rsid w:val="00B6121B"/>
    <w:rsid w:val="00B6185B"/>
    <w:rsid w:val="00B61FCF"/>
    <w:rsid w:val="00B62125"/>
    <w:rsid w:val="00B62B86"/>
    <w:rsid w:val="00B62F62"/>
    <w:rsid w:val="00B63130"/>
    <w:rsid w:val="00B64CBB"/>
    <w:rsid w:val="00B6503D"/>
    <w:rsid w:val="00B651CF"/>
    <w:rsid w:val="00B654A2"/>
    <w:rsid w:val="00B65900"/>
    <w:rsid w:val="00B66072"/>
    <w:rsid w:val="00B6622F"/>
    <w:rsid w:val="00B674B4"/>
    <w:rsid w:val="00B676E1"/>
    <w:rsid w:val="00B677E9"/>
    <w:rsid w:val="00B70E9D"/>
    <w:rsid w:val="00B717FD"/>
    <w:rsid w:val="00B71E4C"/>
    <w:rsid w:val="00B72349"/>
    <w:rsid w:val="00B7250F"/>
    <w:rsid w:val="00B725D6"/>
    <w:rsid w:val="00B73627"/>
    <w:rsid w:val="00B739D3"/>
    <w:rsid w:val="00B744CD"/>
    <w:rsid w:val="00B74B21"/>
    <w:rsid w:val="00B75214"/>
    <w:rsid w:val="00B75ADA"/>
    <w:rsid w:val="00B75C62"/>
    <w:rsid w:val="00B75C81"/>
    <w:rsid w:val="00B76176"/>
    <w:rsid w:val="00B76516"/>
    <w:rsid w:val="00B76B5D"/>
    <w:rsid w:val="00B76F3F"/>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3B13"/>
    <w:rsid w:val="00BA42C8"/>
    <w:rsid w:val="00BA4C0F"/>
    <w:rsid w:val="00BA4CF1"/>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606B"/>
    <w:rsid w:val="00BB7018"/>
    <w:rsid w:val="00BC0704"/>
    <w:rsid w:val="00BC1276"/>
    <w:rsid w:val="00BC2BA5"/>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540"/>
    <w:rsid w:val="00BE59FA"/>
    <w:rsid w:val="00BE5A5D"/>
    <w:rsid w:val="00BE604B"/>
    <w:rsid w:val="00BE65FB"/>
    <w:rsid w:val="00BE661B"/>
    <w:rsid w:val="00BE69B0"/>
    <w:rsid w:val="00BE6A02"/>
    <w:rsid w:val="00BE704E"/>
    <w:rsid w:val="00BE79B8"/>
    <w:rsid w:val="00BF1941"/>
    <w:rsid w:val="00BF1D4C"/>
    <w:rsid w:val="00BF2888"/>
    <w:rsid w:val="00BF42EC"/>
    <w:rsid w:val="00BF5779"/>
    <w:rsid w:val="00BF5B5F"/>
    <w:rsid w:val="00BF615D"/>
    <w:rsid w:val="00BF6674"/>
    <w:rsid w:val="00BF7228"/>
    <w:rsid w:val="00BF78D8"/>
    <w:rsid w:val="00BF7A52"/>
    <w:rsid w:val="00BF7BB8"/>
    <w:rsid w:val="00BF7CB1"/>
    <w:rsid w:val="00BF7D25"/>
    <w:rsid w:val="00C00C64"/>
    <w:rsid w:val="00C01627"/>
    <w:rsid w:val="00C01F5A"/>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8A"/>
    <w:rsid w:val="00C16AA8"/>
    <w:rsid w:val="00C16F9D"/>
    <w:rsid w:val="00C200D5"/>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518D"/>
    <w:rsid w:val="00C35C3F"/>
    <w:rsid w:val="00C3620E"/>
    <w:rsid w:val="00C373DC"/>
    <w:rsid w:val="00C379BF"/>
    <w:rsid w:val="00C37B2F"/>
    <w:rsid w:val="00C40373"/>
    <w:rsid w:val="00C41132"/>
    <w:rsid w:val="00C41D0D"/>
    <w:rsid w:val="00C41E78"/>
    <w:rsid w:val="00C422D5"/>
    <w:rsid w:val="00C42C62"/>
    <w:rsid w:val="00C4347F"/>
    <w:rsid w:val="00C4351A"/>
    <w:rsid w:val="00C4374E"/>
    <w:rsid w:val="00C442BE"/>
    <w:rsid w:val="00C44379"/>
    <w:rsid w:val="00C450A0"/>
    <w:rsid w:val="00C452CF"/>
    <w:rsid w:val="00C456F8"/>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3F3B"/>
    <w:rsid w:val="00C5407A"/>
    <w:rsid w:val="00C5408E"/>
    <w:rsid w:val="00C54A6E"/>
    <w:rsid w:val="00C54B7D"/>
    <w:rsid w:val="00C55098"/>
    <w:rsid w:val="00C555C7"/>
    <w:rsid w:val="00C556F9"/>
    <w:rsid w:val="00C5583F"/>
    <w:rsid w:val="00C55844"/>
    <w:rsid w:val="00C56185"/>
    <w:rsid w:val="00C56294"/>
    <w:rsid w:val="00C56860"/>
    <w:rsid w:val="00C56E8F"/>
    <w:rsid w:val="00C57F10"/>
    <w:rsid w:val="00C6190E"/>
    <w:rsid w:val="00C61A29"/>
    <w:rsid w:val="00C61DBB"/>
    <w:rsid w:val="00C6218E"/>
    <w:rsid w:val="00C63309"/>
    <w:rsid w:val="00C640B0"/>
    <w:rsid w:val="00C64827"/>
    <w:rsid w:val="00C64BD7"/>
    <w:rsid w:val="00C65265"/>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77DD0"/>
    <w:rsid w:val="00C800D5"/>
    <w:rsid w:val="00C80B5A"/>
    <w:rsid w:val="00C80F05"/>
    <w:rsid w:val="00C81015"/>
    <w:rsid w:val="00C815B4"/>
    <w:rsid w:val="00C817C2"/>
    <w:rsid w:val="00C81D7F"/>
    <w:rsid w:val="00C8374C"/>
    <w:rsid w:val="00C84046"/>
    <w:rsid w:val="00C841C1"/>
    <w:rsid w:val="00C844B1"/>
    <w:rsid w:val="00C844D0"/>
    <w:rsid w:val="00C84581"/>
    <w:rsid w:val="00C85CC2"/>
    <w:rsid w:val="00C85FAA"/>
    <w:rsid w:val="00C86092"/>
    <w:rsid w:val="00C861D7"/>
    <w:rsid w:val="00C86CED"/>
    <w:rsid w:val="00C86FD2"/>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6F57"/>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5F26"/>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1D45"/>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5D9"/>
    <w:rsid w:val="00D02798"/>
    <w:rsid w:val="00D0366F"/>
    <w:rsid w:val="00D0375B"/>
    <w:rsid w:val="00D04C2B"/>
    <w:rsid w:val="00D050C6"/>
    <w:rsid w:val="00D05C8D"/>
    <w:rsid w:val="00D068CA"/>
    <w:rsid w:val="00D06A86"/>
    <w:rsid w:val="00D06C2D"/>
    <w:rsid w:val="00D07720"/>
    <w:rsid w:val="00D114A1"/>
    <w:rsid w:val="00D11F36"/>
    <w:rsid w:val="00D122EE"/>
    <w:rsid w:val="00D123B9"/>
    <w:rsid w:val="00D13B2F"/>
    <w:rsid w:val="00D13C06"/>
    <w:rsid w:val="00D14336"/>
    <w:rsid w:val="00D144C8"/>
    <w:rsid w:val="00D14578"/>
    <w:rsid w:val="00D148DC"/>
    <w:rsid w:val="00D157BE"/>
    <w:rsid w:val="00D15E98"/>
    <w:rsid w:val="00D16029"/>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49B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49C"/>
    <w:rsid w:val="00D34C69"/>
    <w:rsid w:val="00D34F89"/>
    <w:rsid w:val="00D36657"/>
    <w:rsid w:val="00D36D5B"/>
    <w:rsid w:val="00D40BD5"/>
    <w:rsid w:val="00D41471"/>
    <w:rsid w:val="00D4205A"/>
    <w:rsid w:val="00D42EDC"/>
    <w:rsid w:val="00D443B5"/>
    <w:rsid w:val="00D452EC"/>
    <w:rsid w:val="00D459D4"/>
    <w:rsid w:val="00D45F72"/>
    <w:rsid w:val="00D4721F"/>
    <w:rsid w:val="00D4792A"/>
    <w:rsid w:val="00D47D9C"/>
    <w:rsid w:val="00D5005C"/>
    <w:rsid w:val="00D502E0"/>
    <w:rsid w:val="00D5205F"/>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03F"/>
    <w:rsid w:val="00D65332"/>
    <w:rsid w:val="00D65649"/>
    <w:rsid w:val="00D65C88"/>
    <w:rsid w:val="00D66B97"/>
    <w:rsid w:val="00D66FA0"/>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7EF"/>
    <w:rsid w:val="00D7787B"/>
    <w:rsid w:val="00D77B83"/>
    <w:rsid w:val="00D77FAB"/>
    <w:rsid w:val="00D80318"/>
    <w:rsid w:val="00D805BD"/>
    <w:rsid w:val="00D806E9"/>
    <w:rsid w:val="00D80C0F"/>
    <w:rsid w:val="00D8155D"/>
    <w:rsid w:val="00D82266"/>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2DB"/>
    <w:rsid w:val="00D95570"/>
    <w:rsid w:val="00D95822"/>
    <w:rsid w:val="00D9606D"/>
    <w:rsid w:val="00D962D1"/>
    <w:rsid w:val="00D97294"/>
    <w:rsid w:val="00D97A35"/>
    <w:rsid w:val="00D97C63"/>
    <w:rsid w:val="00DA14ED"/>
    <w:rsid w:val="00DA1B04"/>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135E"/>
    <w:rsid w:val="00DB277B"/>
    <w:rsid w:val="00DB2ACF"/>
    <w:rsid w:val="00DB2C26"/>
    <w:rsid w:val="00DB2FD0"/>
    <w:rsid w:val="00DB302A"/>
    <w:rsid w:val="00DB45A3"/>
    <w:rsid w:val="00DB4736"/>
    <w:rsid w:val="00DB5D17"/>
    <w:rsid w:val="00DB5F15"/>
    <w:rsid w:val="00DB6CD0"/>
    <w:rsid w:val="00DB7358"/>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6AC"/>
    <w:rsid w:val="00DD183B"/>
    <w:rsid w:val="00DD20C5"/>
    <w:rsid w:val="00DD364E"/>
    <w:rsid w:val="00DD3874"/>
    <w:rsid w:val="00DD4163"/>
    <w:rsid w:val="00DD4E4A"/>
    <w:rsid w:val="00DD55C1"/>
    <w:rsid w:val="00DD5B68"/>
    <w:rsid w:val="00DD6100"/>
    <w:rsid w:val="00DD6CF1"/>
    <w:rsid w:val="00DD709B"/>
    <w:rsid w:val="00DD74F6"/>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B13"/>
    <w:rsid w:val="00DF1F39"/>
    <w:rsid w:val="00DF27C3"/>
    <w:rsid w:val="00DF2C8E"/>
    <w:rsid w:val="00DF2FEF"/>
    <w:rsid w:val="00DF32DB"/>
    <w:rsid w:val="00DF34C2"/>
    <w:rsid w:val="00DF3A36"/>
    <w:rsid w:val="00DF42AF"/>
    <w:rsid w:val="00DF50AB"/>
    <w:rsid w:val="00DF5B7F"/>
    <w:rsid w:val="00DF62B7"/>
    <w:rsid w:val="00DF63C6"/>
    <w:rsid w:val="00DF6C76"/>
    <w:rsid w:val="00DF6EF1"/>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5E4F"/>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6A0"/>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66E2"/>
    <w:rsid w:val="00E56EBE"/>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2F91"/>
    <w:rsid w:val="00E73589"/>
    <w:rsid w:val="00E736ED"/>
    <w:rsid w:val="00E74497"/>
    <w:rsid w:val="00E749A6"/>
    <w:rsid w:val="00E74B13"/>
    <w:rsid w:val="00E7620E"/>
    <w:rsid w:val="00E77C20"/>
    <w:rsid w:val="00E80448"/>
    <w:rsid w:val="00E814DA"/>
    <w:rsid w:val="00E82234"/>
    <w:rsid w:val="00E82C37"/>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29C"/>
    <w:rsid w:val="00EB0627"/>
    <w:rsid w:val="00EB1009"/>
    <w:rsid w:val="00EB158B"/>
    <w:rsid w:val="00EB1D8A"/>
    <w:rsid w:val="00EB236C"/>
    <w:rsid w:val="00EB2800"/>
    <w:rsid w:val="00EB2CC7"/>
    <w:rsid w:val="00EB2D7D"/>
    <w:rsid w:val="00EB324C"/>
    <w:rsid w:val="00EB3432"/>
    <w:rsid w:val="00EB35E9"/>
    <w:rsid w:val="00EB4362"/>
    <w:rsid w:val="00EB4A37"/>
    <w:rsid w:val="00EB4C3A"/>
    <w:rsid w:val="00EB561D"/>
    <w:rsid w:val="00EB591F"/>
    <w:rsid w:val="00EB639B"/>
    <w:rsid w:val="00EB6497"/>
    <w:rsid w:val="00EB6F49"/>
    <w:rsid w:val="00EB7A1A"/>
    <w:rsid w:val="00EB7A1D"/>
    <w:rsid w:val="00EB7E78"/>
    <w:rsid w:val="00EC01A0"/>
    <w:rsid w:val="00EC38CC"/>
    <w:rsid w:val="00EC428E"/>
    <w:rsid w:val="00EC44C5"/>
    <w:rsid w:val="00EC4D83"/>
    <w:rsid w:val="00EC4FAC"/>
    <w:rsid w:val="00EC5491"/>
    <w:rsid w:val="00EC57FD"/>
    <w:rsid w:val="00EC5B41"/>
    <w:rsid w:val="00EC6FE4"/>
    <w:rsid w:val="00EC74B3"/>
    <w:rsid w:val="00EC7964"/>
    <w:rsid w:val="00ED063F"/>
    <w:rsid w:val="00ED14FE"/>
    <w:rsid w:val="00ED4516"/>
    <w:rsid w:val="00ED4A6E"/>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6C4F"/>
    <w:rsid w:val="00EE7ED5"/>
    <w:rsid w:val="00EF1258"/>
    <w:rsid w:val="00EF2691"/>
    <w:rsid w:val="00EF27A0"/>
    <w:rsid w:val="00EF2820"/>
    <w:rsid w:val="00EF2ABA"/>
    <w:rsid w:val="00EF2EFC"/>
    <w:rsid w:val="00EF30E2"/>
    <w:rsid w:val="00EF344C"/>
    <w:rsid w:val="00EF3A68"/>
    <w:rsid w:val="00EF54F2"/>
    <w:rsid w:val="00EF6F70"/>
    <w:rsid w:val="00EF70F3"/>
    <w:rsid w:val="00EF7149"/>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CD0"/>
    <w:rsid w:val="00F14E79"/>
    <w:rsid w:val="00F164AA"/>
    <w:rsid w:val="00F16673"/>
    <w:rsid w:val="00F16728"/>
    <w:rsid w:val="00F177A6"/>
    <w:rsid w:val="00F21313"/>
    <w:rsid w:val="00F2237B"/>
    <w:rsid w:val="00F2274D"/>
    <w:rsid w:val="00F23623"/>
    <w:rsid w:val="00F24DE5"/>
    <w:rsid w:val="00F2523A"/>
    <w:rsid w:val="00F25C6F"/>
    <w:rsid w:val="00F2610A"/>
    <w:rsid w:val="00F26344"/>
    <w:rsid w:val="00F26879"/>
    <w:rsid w:val="00F268A3"/>
    <w:rsid w:val="00F269D4"/>
    <w:rsid w:val="00F26C7F"/>
    <w:rsid w:val="00F27CC3"/>
    <w:rsid w:val="00F27E0C"/>
    <w:rsid w:val="00F3001D"/>
    <w:rsid w:val="00F3022D"/>
    <w:rsid w:val="00F30651"/>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4D"/>
    <w:rsid w:val="00F455E7"/>
    <w:rsid w:val="00F45B67"/>
    <w:rsid w:val="00F45C0D"/>
    <w:rsid w:val="00F47438"/>
    <w:rsid w:val="00F475E2"/>
    <w:rsid w:val="00F501E5"/>
    <w:rsid w:val="00F503A3"/>
    <w:rsid w:val="00F50F76"/>
    <w:rsid w:val="00F51E9F"/>
    <w:rsid w:val="00F51F04"/>
    <w:rsid w:val="00F5204D"/>
    <w:rsid w:val="00F523ED"/>
    <w:rsid w:val="00F525D6"/>
    <w:rsid w:val="00F530E1"/>
    <w:rsid w:val="00F53389"/>
    <w:rsid w:val="00F53D6E"/>
    <w:rsid w:val="00F53DD4"/>
    <w:rsid w:val="00F53E2E"/>
    <w:rsid w:val="00F53F6D"/>
    <w:rsid w:val="00F545C8"/>
    <w:rsid w:val="00F54EF8"/>
    <w:rsid w:val="00F55732"/>
    <w:rsid w:val="00F558E7"/>
    <w:rsid w:val="00F55AEF"/>
    <w:rsid w:val="00F56337"/>
    <w:rsid w:val="00F5641B"/>
    <w:rsid w:val="00F60318"/>
    <w:rsid w:val="00F60D5D"/>
    <w:rsid w:val="00F60F99"/>
    <w:rsid w:val="00F6157E"/>
    <w:rsid w:val="00F61B44"/>
    <w:rsid w:val="00F61F60"/>
    <w:rsid w:val="00F62F4D"/>
    <w:rsid w:val="00F638A6"/>
    <w:rsid w:val="00F643A5"/>
    <w:rsid w:val="00F64D86"/>
    <w:rsid w:val="00F65439"/>
    <w:rsid w:val="00F65D5F"/>
    <w:rsid w:val="00F671C0"/>
    <w:rsid w:val="00F67AF9"/>
    <w:rsid w:val="00F67DC3"/>
    <w:rsid w:val="00F7074C"/>
    <w:rsid w:val="00F70D45"/>
    <w:rsid w:val="00F70ED9"/>
    <w:rsid w:val="00F710B5"/>
    <w:rsid w:val="00F71EAD"/>
    <w:rsid w:val="00F73801"/>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35"/>
    <w:rsid w:val="00F92A87"/>
    <w:rsid w:val="00F932C6"/>
    <w:rsid w:val="00F93DB1"/>
    <w:rsid w:val="00F93E1D"/>
    <w:rsid w:val="00F93FFA"/>
    <w:rsid w:val="00F94080"/>
    <w:rsid w:val="00F94CE2"/>
    <w:rsid w:val="00F95229"/>
    <w:rsid w:val="00F96155"/>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3E7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1CF"/>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29AB"/>
    <w:rsid w:val="00FE3DAB"/>
    <w:rsid w:val="00FE3ED2"/>
    <w:rsid w:val="00FE4A8D"/>
    <w:rsid w:val="00FE4F45"/>
    <w:rsid w:val="00FE5A12"/>
    <w:rsid w:val="00FE5CA1"/>
    <w:rsid w:val="00FE63C1"/>
    <w:rsid w:val="00FE6E80"/>
    <w:rsid w:val="00FE6ED9"/>
    <w:rsid w:val="00FE74E7"/>
    <w:rsid w:val="00FE77B4"/>
    <w:rsid w:val="00FF0430"/>
    <w:rsid w:val="00FF04E9"/>
    <w:rsid w:val="00FF05C8"/>
    <w:rsid w:val="00FF1CDF"/>
    <w:rsid w:val="00FF2798"/>
    <w:rsid w:val="00FF2B3B"/>
    <w:rsid w:val="00FF3C2E"/>
    <w:rsid w:val="00FF3E2E"/>
    <w:rsid w:val="00FF4DB4"/>
    <w:rsid w:val="00FF4F8C"/>
    <w:rsid w:val="00FF59C5"/>
    <w:rsid w:val="00FF5C9E"/>
    <w:rsid w:val="00FF5F8E"/>
    <w:rsid w:val="00FF66C4"/>
    <w:rsid w:val="00FF6806"/>
    <w:rsid w:val="00FF6AA9"/>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 w:type="paragraph" w:styleId="NormalWeb">
    <w:name w:val="Normal (Web)"/>
    <w:basedOn w:val="Normal"/>
    <w:uiPriority w:val="99"/>
    <w:semiHidden/>
    <w:unhideWhenUsed/>
    <w:rsid w:val="005A1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1F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021707671">
      <w:bodyDiv w:val="1"/>
      <w:marLeft w:val="0"/>
      <w:marRight w:val="0"/>
      <w:marTop w:val="0"/>
      <w:marBottom w:val="0"/>
      <w:divBdr>
        <w:top w:val="none" w:sz="0" w:space="0" w:color="auto"/>
        <w:left w:val="none" w:sz="0" w:space="0" w:color="auto"/>
        <w:bottom w:val="none" w:sz="0" w:space="0" w:color="auto"/>
        <w:right w:val="none" w:sz="0" w:space="0" w:color="auto"/>
      </w:divBdr>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290893961">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508131817">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4-10-08T10:18:00Z</dcterms:created>
  <dcterms:modified xsi:type="dcterms:W3CDTF">2024-10-08T10:18:00Z</dcterms:modified>
</cp:coreProperties>
</file>